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266A29">
        <w:rPr>
          <w:b/>
          <w:bCs/>
          <w:color w:val="096BDE"/>
        </w:rPr>
        <w:t>Matthew</w:t>
      </w:r>
      <w:r w:rsidRPr="003A0E2B">
        <w:rPr>
          <w:b/>
          <w:bCs/>
        </w:rPr>
        <w:t xml:space="preserve"> </w:t>
      </w:r>
      <w:r w:rsidRPr="0035149D">
        <w:rPr>
          <w:b/>
          <w:bCs/>
          <w:color w:val="25252D"/>
        </w:rPr>
        <w:t>Kwong</w:t>
      </w:r>
    </w:p>
    <w:p w14:paraId="2BC3FDB6" w14:textId="62C4B2AB" w:rsidR="004E37AA" w:rsidRPr="0035149D" w:rsidRDefault="00792037" w:rsidP="00357F53">
      <w:pPr>
        <w:pStyle w:val="Subtitle"/>
        <w:rPr>
          <w:color w:val="25252D"/>
        </w:rPr>
      </w:pPr>
      <w:r w:rsidRPr="0035149D">
        <w:rPr>
          <w:color w:val="25252D"/>
        </w:rPr>
        <w:t xml:space="preserve">Frontend </w:t>
      </w:r>
      <w:r w:rsidR="005126E8" w:rsidRPr="0035149D">
        <w:rPr>
          <w:color w:val="25252D"/>
        </w:rPr>
        <w:t xml:space="preserve">Dev </w:t>
      </w:r>
      <w:r w:rsidRPr="0035149D">
        <w:rPr>
          <w:color w:val="25252D"/>
        </w:rPr>
        <w:t xml:space="preserve">&amp; </w:t>
      </w:r>
      <w:r w:rsidR="004E37AA" w:rsidRPr="0035149D">
        <w:rPr>
          <w:color w:val="25252D"/>
        </w:rPr>
        <w:t xml:space="preserve">System </w:t>
      </w:r>
      <w:r w:rsidR="005126E8" w:rsidRPr="0035149D">
        <w:rPr>
          <w:color w:val="25252D"/>
        </w:rPr>
        <w:t>DBA</w:t>
      </w:r>
    </w:p>
    <w:p w14:paraId="7662A7CF" w14:textId="6918B26F" w:rsidR="00EA5B0B" w:rsidRPr="004C1716" w:rsidRDefault="00397074" w:rsidP="00397074">
      <w:pPr>
        <w:rPr>
          <w:color w:val="25252D"/>
          <w:sz w:val="20"/>
          <w:szCs w:val="20"/>
          <w:lang w:val="de-D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4CB8A0F2" wp14:editId="0D696D6C">
            <wp:extent cx="137160" cy="137160"/>
            <wp:effectExtent l="0" t="0" r="0" b="0"/>
            <wp:docPr id="37" name="Graphic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0" w:history="1">
        <w:r w:rsidR="00402D29" w:rsidRPr="004C1716">
          <w:rPr>
            <w:rStyle w:val="Hyperlink"/>
            <w:color w:val="25252D"/>
            <w:sz w:val="20"/>
            <w:szCs w:val="20"/>
            <w:u w:val="none"/>
            <w:lang w:val="de-DE"/>
          </w:rPr>
          <w:t>Hong Kong</w:t>
        </w:r>
      </w:hyperlink>
    </w:p>
    <w:p w14:paraId="48DDA23A" w14:textId="653FD787" w:rsidR="00EA5B0B" w:rsidRPr="004C1716" w:rsidRDefault="00397074" w:rsidP="00397074">
      <w:pPr>
        <w:rPr>
          <w:color w:val="25252D"/>
          <w:sz w:val="20"/>
          <w:szCs w:val="20"/>
          <w:lang w:val="de-DE"/>
        </w:rPr>
      </w:pPr>
      <w:r w:rsidRPr="004C1716">
        <w:rPr>
          <w:noProof/>
          <w:color w:val="25252D"/>
          <w:position w:val="-5"/>
          <w:sz w:val="20"/>
          <w:szCs w:val="20"/>
        </w:rPr>
        <w:drawing>
          <wp:inline distT="0" distB="0" distL="0" distR="0" wp14:anchorId="0985B188" wp14:editId="01416A36">
            <wp:extent cx="137160" cy="137160"/>
            <wp:effectExtent l="0" t="0" r="0" b="0"/>
            <wp:docPr id="21" name="Graphic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1716">
        <w:rPr>
          <w:color w:val="25252D"/>
          <w:sz w:val="20"/>
          <w:szCs w:val="20"/>
          <w:lang w:val="de-DE"/>
        </w:rPr>
        <w:t xml:space="preserve"> </w:t>
      </w:r>
      <w:hyperlink r:id="rId13" w:history="1">
        <w:r w:rsidR="00402D29" w:rsidRPr="004C1716">
          <w:rPr>
            <w:color w:val="25252D"/>
            <w:sz w:val="20"/>
            <w:szCs w:val="20"/>
            <w:lang w:val="de-DE"/>
          </w:rPr>
          <w:t>+852 6095 4241</w:t>
        </w:r>
      </w:hyperlink>
    </w:p>
    <w:p w14:paraId="01C3A5AE" w14:textId="576024E6" w:rsidR="00EA5B0B" w:rsidRPr="004C1716" w:rsidRDefault="00397074" w:rsidP="00397074">
      <w:pPr>
        <w:rPr>
          <w:rStyle w:val="Hyperlink"/>
          <w:color w:val="25252D"/>
          <w:sz w:val="20"/>
          <w:szCs w:val="20"/>
          <w:u w:val="none"/>
          <w:lang w:val="de-DE"/>
        </w:rPr>
      </w:pPr>
      <w:r w:rsidRPr="004C1716">
        <w:rPr>
          <w:noProof/>
          <w:color w:val="25252D"/>
          <w:position w:val="-5"/>
          <w:sz w:val="20"/>
          <w:szCs w:val="20"/>
        </w:rPr>
        <w:drawing>
          <wp:inline distT="0" distB="0" distL="0" distR="0" wp14:anchorId="3802EE0D" wp14:editId="3E0CC321">
            <wp:extent cx="137160" cy="137160"/>
            <wp:effectExtent l="0" t="0" r="0" b="0"/>
            <wp:docPr id="20" name="Graphic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1716">
        <w:rPr>
          <w:color w:val="25252D"/>
          <w:sz w:val="20"/>
          <w:szCs w:val="20"/>
          <w:lang w:val="de-DE"/>
        </w:rPr>
        <w:t xml:space="preserve"> </w:t>
      </w:r>
      <w:hyperlink r:id="rId16" w:history="1">
        <w:r w:rsidR="00402D29" w:rsidRPr="004C1716">
          <w:rPr>
            <w:rStyle w:val="Hyperlink"/>
            <w:color w:val="25252D"/>
            <w:sz w:val="20"/>
            <w:szCs w:val="20"/>
            <w:u w:val="none"/>
            <w:lang w:val="de-DE"/>
          </w:rPr>
          <w:t>contact@mwskwong.com</w:t>
        </w:r>
      </w:hyperlink>
      <w:r w:rsidR="00402D29" w:rsidRPr="004C1716">
        <w:rPr>
          <w:rStyle w:val="Hyperlink"/>
          <w:color w:val="25252D"/>
          <w:sz w:val="20"/>
          <w:szCs w:val="20"/>
          <w:u w:val="none"/>
          <w:lang w:val="de-DE"/>
        </w:rPr>
        <w:t xml:space="preserve"> </w:t>
      </w:r>
    </w:p>
    <w:p w14:paraId="797E78A5" w14:textId="6B8AE0F7" w:rsidR="00D459C4" w:rsidRPr="00462F27" w:rsidRDefault="00397074" w:rsidP="00397074">
      <w:pPr>
        <w:rPr>
          <w:sz w:val="20"/>
          <w:szCs w:val="20"/>
          <w:lang w:val="de-DE"/>
        </w:rPr>
        <w:sectPr w:rsidR="00D459C4" w:rsidRPr="00462F27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4C1716">
        <w:rPr>
          <w:noProof/>
          <w:color w:val="25252D"/>
          <w:position w:val="-5"/>
          <w:sz w:val="20"/>
          <w:szCs w:val="20"/>
        </w:rPr>
        <w:drawing>
          <wp:inline distT="0" distB="0" distL="0" distR="0" wp14:anchorId="125C56EE" wp14:editId="0AA69B1D">
            <wp:extent cx="137160" cy="137160"/>
            <wp:effectExtent l="0" t="0" r="0" b="0"/>
            <wp:docPr id="16" name="Graphic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1716">
        <w:rPr>
          <w:color w:val="25252D"/>
          <w:sz w:val="20"/>
          <w:szCs w:val="20"/>
          <w:lang w:val="de-DE"/>
        </w:rPr>
        <w:t xml:space="preserve"> </w:t>
      </w:r>
      <w:hyperlink r:id="rId19" w:history="1">
        <w:r w:rsidR="00402D29" w:rsidRPr="004C1716">
          <w:rPr>
            <w:rStyle w:val="Hyperlink"/>
            <w:color w:val="25252D"/>
            <w:sz w:val="20"/>
            <w:szCs w:val="20"/>
            <w:u w:val="none"/>
            <w:lang w:val="de-DE"/>
          </w:rPr>
          <w:t>mwskwong.com</w:t>
        </w:r>
      </w:hyperlink>
      <w:r w:rsidR="00402D29" w:rsidRPr="00462F27">
        <w:rPr>
          <w:rStyle w:val="Hyperlink"/>
          <w:color w:val="1A2027"/>
          <w:sz w:val="20"/>
          <w:szCs w:val="20"/>
          <w:u w:val="none"/>
          <w:lang w:val="de-DE"/>
        </w:rPr>
        <w:t xml:space="preserve"> </w:t>
      </w:r>
    </w:p>
    <w:p w14:paraId="05AC3FC9" w14:textId="2744CABD" w:rsidR="00D459C4" w:rsidRPr="0035149D" w:rsidRDefault="00D459C4" w:rsidP="005018A4">
      <w:pPr>
        <w:pStyle w:val="Heading2"/>
        <w:rPr>
          <w:color w:val="25252D"/>
        </w:rPr>
      </w:pPr>
      <w:r w:rsidRPr="0035149D">
        <w:rPr>
          <w:color w:val="25252D"/>
        </w:rPr>
        <w:t>RECENT EXPERIENCE</w:t>
      </w:r>
    </w:p>
    <w:p w14:paraId="1F7D0F8B" w14:textId="389E5A53" w:rsidR="001B742C" w:rsidRDefault="002D22A3" w:rsidP="0016778C">
      <w:pPr>
        <w:spacing w:before="100" w:beforeAutospacing="1"/>
        <w:rPr>
          <w:color w:val="006EDB"/>
        </w:rPr>
      </w:pPr>
      <w:r w:rsidRPr="0035149D">
        <w:rPr>
          <w:b/>
          <w:bCs/>
          <w:color w:val="25252D"/>
        </w:rPr>
        <w:t>Frontend Engineer</w:t>
      </w:r>
      <w:r w:rsidR="001B742C" w:rsidRPr="00F869B0">
        <w:rPr>
          <w:b/>
          <w:bCs/>
        </w:rPr>
        <w:br/>
      </w:r>
      <w:r w:rsidR="001B742C" w:rsidRPr="00C565C0">
        <w:rPr>
          <w:color w:val="096BDE"/>
        </w:rPr>
        <w:t>Oct 2022 – Present</w:t>
      </w:r>
      <w:r w:rsidR="001B742C" w:rsidRPr="00E25CAC">
        <w:rPr>
          <w:color w:val="auto"/>
        </w:rPr>
        <w:t xml:space="preserve"> </w:t>
      </w:r>
      <w:r w:rsidR="001B742C" w:rsidRPr="0035149D">
        <w:rPr>
          <w:color w:val="25252D"/>
        </w:rPr>
        <w:t>|</w:t>
      </w:r>
      <w:r w:rsidR="001B742C" w:rsidRPr="00F869B0">
        <w:t xml:space="preserve"> </w:t>
      </w:r>
      <w:r w:rsidR="00A87097" w:rsidRPr="00C565C0">
        <w:rPr>
          <w:color w:val="096BDE"/>
        </w:rPr>
        <w:t>TecPal Ltd</w:t>
      </w:r>
      <w:r w:rsidR="00CE6204">
        <w:rPr>
          <w:color w:val="006EDB"/>
        </w:rPr>
        <w:t>.</w:t>
      </w:r>
    </w:p>
    <w:p w14:paraId="1099535A" w14:textId="5858C976" w:rsidR="00662CEC" w:rsidRPr="0035149D" w:rsidRDefault="00662CEC" w:rsidP="008D389D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35149D">
        <w:rPr>
          <w:rFonts w:eastAsia="Times New Roman"/>
          <w:color w:val="25252D"/>
          <w:lang w:val="en-US"/>
        </w:rPr>
        <w:t>Facilitated the seamless migration of Vue apps from legacy WordPress API</w:t>
      </w:r>
      <w:r w:rsidR="00751629">
        <w:rPr>
          <w:rFonts w:eastAsia="Times New Roman"/>
          <w:color w:val="25252D"/>
          <w:lang w:val="en-US"/>
        </w:rPr>
        <w:t>s</w:t>
      </w:r>
      <w:r w:rsidRPr="0035149D">
        <w:rPr>
          <w:rFonts w:eastAsia="Times New Roman"/>
          <w:color w:val="25252D"/>
          <w:lang w:val="en-US"/>
        </w:rPr>
        <w:t xml:space="preserve"> to modern RESTful API</w:t>
      </w:r>
      <w:r w:rsidR="00751629">
        <w:rPr>
          <w:rFonts w:eastAsia="Times New Roman"/>
          <w:color w:val="25252D"/>
          <w:lang w:val="en-US"/>
        </w:rPr>
        <w:t>s</w:t>
      </w:r>
      <w:r w:rsidR="009D1645" w:rsidRPr="0035149D">
        <w:rPr>
          <w:rFonts w:eastAsia="Times New Roman"/>
          <w:color w:val="25252D"/>
          <w:lang w:val="en-US"/>
        </w:rPr>
        <w:t>.</w:t>
      </w:r>
    </w:p>
    <w:p w14:paraId="1B978B46" w14:textId="78971DE5" w:rsidR="00662CEC" w:rsidRPr="0035149D" w:rsidRDefault="003701D9" w:rsidP="00A65D5B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35149D">
        <w:rPr>
          <w:color w:val="25252D"/>
        </w:rPr>
        <w:t xml:space="preserve">Orchestrated the successful implementation of features in Vue </w:t>
      </w:r>
      <w:r w:rsidR="0081149E" w:rsidRPr="0035149D">
        <w:rPr>
          <w:color w:val="25252D"/>
        </w:rPr>
        <w:t xml:space="preserve">and React </w:t>
      </w:r>
      <w:r w:rsidR="00845FC3" w:rsidRPr="0035149D">
        <w:rPr>
          <w:color w:val="25252D"/>
        </w:rPr>
        <w:t>apps</w:t>
      </w:r>
      <w:r w:rsidRPr="0035149D">
        <w:rPr>
          <w:color w:val="25252D"/>
        </w:rPr>
        <w:t>, including an authorization system</w:t>
      </w:r>
      <w:r w:rsidR="00333C1E" w:rsidRPr="0035149D">
        <w:rPr>
          <w:color w:val="25252D"/>
        </w:rPr>
        <w:t>, s</w:t>
      </w:r>
      <w:r w:rsidRPr="0035149D">
        <w:rPr>
          <w:color w:val="25252D"/>
        </w:rPr>
        <w:t>hopping list</w:t>
      </w:r>
      <w:r w:rsidR="00333C1E" w:rsidRPr="0035149D">
        <w:rPr>
          <w:color w:val="25252D"/>
        </w:rPr>
        <w:t xml:space="preserve">, </w:t>
      </w:r>
      <w:r w:rsidR="002F0FEB" w:rsidRPr="0035149D">
        <w:rPr>
          <w:color w:val="25252D"/>
        </w:rPr>
        <w:t xml:space="preserve">customer </w:t>
      </w:r>
      <w:r w:rsidR="0081149E" w:rsidRPr="0035149D">
        <w:rPr>
          <w:color w:val="25252D"/>
        </w:rPr>
        <w:t>review</w:t>
      </w:r>
      <w:r w:rsidR="00BE190F">
        <w:rPr>
          <w:color w:val="25252D"/>
        </w:rPr>
        <w:t xml:space="preserve"> </w:t>
      </w:r>
      <w:r w:rsidR="00AF09A5">
        <w:rPr>
          <w:color w:val="25252D"/>
        </w:rPr>
        <w:t>management</w:t>
      </w:r>
      <w:r w:rsidR="00C74C3D">
        <w:rPr>
          <w:color w:val="25252D"/>
        </w:rPr>
        <w:t xml:space="preserve"> system</w:t>
      </w:r>
      <w:r w:rsidR="00877F43">
        <w:rPr>
          <w:color w:val="25252D"/>
        </w:rPr>
        <w:t xml:space="preserve">, and </w:t>
      </w:r>
      <w:r w:rsidR="00C74C3D">
        <w:rPr>
          <w:color w:val="25252D"/>
        </w:rPr>
        <w:t>blog</w:t>
      </w:r>
      <w:r w:rsidR="009D1645" w:rsidRPr="0035149D">
        <w:rPr>
          <w:color w:val="25252D"/>
        </w:rPr>
        <w:t>.</w:t>
      </w:r>
    </w:p>
    <w:p w14:paraId="1F5602D7" w14:textId="77777777" w:rsidR="00260888" w:rsidRPr="0035149D" w:rsidRDefault="00260888" w:rsidP="00AD74B2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35149D">
        <w:rPr>
          <w:color w:val="25252D"/>
        </w:rPr>
        <w:t>Conducted technical review and spearheaded proof-of-concept development for web application migration from Vue to Astro and Next.js.</w:t>
      </w:r>
    </w:p>
    <w:p w14:paraId="07592A84" w14:textId="5DD989A1" w:rsidR="00EC41E9" w:rsidRPr="0035149D" w:rsidRDefault="00EC41E9" w:rsidP="00AD74B2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35149D">
        <w:rPr>
          <w:color w:val="25252D"/>
        </w:rPr>
        <w:t>Pioneered the implementation of Turborepo, establishing the fundamental groundwork for the successful transition</w:t>
      </w:r>
      <w:r w:rsidR="009D1645" w:rsidRPr="0035149D">
        <w:rPr>
          <w:color w:val="25252D"/>
        </w:rPr>
        <w:t>.</w:t>
      </w:r>
    </w:p>
    <w:p w14:paraId="770E0725" w14:textId="6DB30920" w:rsidR="00D43A09" w:rsidRPr="00E25CAC" w:rsidRDefault="00D43A09" w:rsidP="0016778C">
      <w:pPr>
        <w:spacing w:before="100" w:beforeAutospacing="1"/>
        <w:rPr>
          <w:color w:val="auto"/>
        </w:rPr>
      </w:pPr>
      <w:r w:rsidRPr="0026395E">
        <w:rPr>
          <w:b/>
          <w:bCs/>
          <w:color w:val="25252D"/>
        </w:rPr>
        <w:t>Programmer (Business and Administrative Systems)</w:t>
      </w:r>
      <w:r w:rsidR="00B24B47" w:rsidRPr="00F869B0">
        <w:rPr>
          <w:b/>
          <w:bCs/>
        </w:rPr>
        <w:br/>
      </w:r>
      <w:r w:rsidR="00C40223" w:rsidRPr="00C565C0">
        <w:rPr>
          <w:color w:val="096BDE"/>
        </w:rPr>
        <w:t>May</w:t>
      </w:r>
      <w:r w:rsidRPr="00C565C0">
        <w:rPr>
          <w:color w:val="096BDE"/>
        </w:rPr>
        <w:t xml:space="preserve"> 202</w:t>
      </w:r>
      <w:r w:rsidR="00C40223" w:rsidRPr="00C565C0">
        <w:rPr>
          <w:color w:val="096BDE"/>
        </w:rPr>
        <w:t>2</w:t>
      </w:r>
      <w:r w:rsidRPr="00C565C0">
        <w:rPr>
          <w:color w:val="096BDE"/>
        </w:rPr>
        <w:t xml:space="preserve"> – </w:t>
      </w:r>
      <w:r w:rsidR="001B742C" w:rsidRPr="00C565C0">
        <w:rPr>
          <w:color w:val="096BDE"/>
        </w:rPr>
        <w:t>Sep 2022</w:t>
      </w:r>
      <w:r w:rsidRPr="00E25CAC">
        <w:rPr>
          <w:color w:val="auto"/>
        </w:rPr>
        <w:t xml:space="preserve"> </w:t>
      </w:r>
      <w:r w:rsidRPr="001702D8">
        <w:rPr>
          <w:color w:val="25252D"/>
        </w:rPr>
        <w:t>|</w:t>
      </w:r>
      <w:r w:rsidRPr="00F869B0">
        <w:t xml:space="preserve"> </w:t>
      </w:r>
      <w:r w:rsidRPr="00C565C0">
        <w:rPr>
          <w:color w:val="096BDE"/>
        </w:rPr>
        <w:t>EDPS Limited</w:t>
      </w:r>
      <w:r w:rsidRPr="005D1C66">
        <w:rPr>
          <w:color w:val="006EDB"/>
        </w:rPr>
        <w:t xml:space="preserve"> </w:t>
      </w:r>
      <w:r w:rsidRPr="001702D8">
        <w:rPr>
          <w:color w:val="25252D"/>
        </w:rPr>
        <w:t>|</w:t>
      </w:r>
      <w:r w:rsidRPr="00E25CAC">
        <w:rPr>
          <w:color w:val="auto"/>
        </w:rPr>
        <w:t xml:space="preserve"> </w:t>
      </w:r>
      <w:r w:rsidRPr="00C565C0">
        <w:rPr>
          <w:color w:val="096BDE"/>
        </w:rPr>
        <w:t>Seconded to Hospital Authority</w:t>
      </w:r>
    </w:p>
    <w:p w14:paraId="16052834" w14:textId="7017D880" w:rsidR="002468A8" w:rsidRPr="001702D8" w:rsidRDefault="00011E18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color w:val="25252D"/>
          <w:lang w:val="en-US"/>
        </w:rPr>
      </w:pPr>
      <w:r w:rsidRPr="001702D8">
        <w:rPr>
          <w:rFonts w:eastAsia="Times New Roman"/>
          <w:color w:val="25252D"/>
          <w:lang w:val="en-US"/>
        </w:rPr>
        <w:t>Managed</w:t>
      </w:r>
      <w:r w:rsidR="001B0C8F" w:rsidRPr="001702D8">
        <w:rPr>
          <w:rFonts w:eastAsia="Times New Roman"/>
          <w:color w:val="25252D"/>
          <w:lang w:val="en-US"/>
        </w:rPr>
        <w:t xml:space="preserve"> </w:t>
      </w:r>
      <w:r w:rsidR="002468A8" w:rsidRPr="001702D8">
        <w:rPr>
          <w:rFonts w:eastAsia="Times New Roman"/>
          <w:color w:val="25252D"/>
          <w:lang w:val="en-US"/>
        </w:rPr>
        <w:t xml:space="preserve">ha.org.hk and </w:t>
      </w:r>
      <w:r w:rsidR="00127F75" w:rsidRPr="001702D8">
        <w:rPr>
          <w:rFonts w:eastAsia="Times New Roman"/>
          <w:color w:val="25252D"/>
          <w:lang w:val="en-US"/>
        </w:rPr>
        <w:t>multiple</w:t>
      </w:r>
      <w:r w:rsidR="00840092" w:rsidRPr="001702D8">
        <w:rPr>
          <w:rFonts w:eastAsia="Times New Roman"/>
          <w:color w:val="25252D"/>
          <w:lang w:val="en-US"/>
        </w:rPr>
        <w:t xml:space="preserve"> </w:t>
      </w:r>
      <w:r w:rsidR="002468A8" w:rsidRPr="001702D8">
        <w:rPr>
          <w:rFonts w:eastAsia="Times New Roman"/>
          <w:color w:val="25252D"/>
          <w:lang w:val="en-US"/>
        </w:rPr>
        <w:t xml:space="preserve">intranet web apps, </w:t>
      </w:r>
      <w:r w:rsidR="00840092" w:rsidRPr="001702D8">
        <w:rPr>
          <w:rFonts w:eastAsia="Times New Roman"/>
          <w:color w:val="25252D"/>
          <w:lang w:val="en-US"/>
        </w:rPr>
        <w:t>effectively catering to the needs of</w:t>
      </w:r>
      <w:r w:rsidR="00BC0988" w:rsidRPr="001702D8">
        <w:rPr>
          <w:rFonts w:eastAsia="Times New Roman"/>
          <w:color w:val="25252D"/>
          <w:lang w:val="en-US"/>
        </w:rPr>
        <w:t xml:space="preserve"> </w:t>
      </w:r>
      <w:r w:rsidR="002468A8" w:rsidRPr="001702D8">
        <w:rPr>
          <w:rFonts w:eastAsia="Times New Roman"/>
          <w:color w:val="25252D"/>
          <w:lang w:val="en-US"/>
        </w:rPr>
        <w:t>100+ staff and 7M+ Hong Kong residents</w:t>
      </w:r>
      <w:r w:rsidR="009D1645" w:rsidRPr="001702D8">
        <w:rPr>
          <w:rFonts w:eastAsia="Times New Roman"/>
          <w:color w:val="25252D"/>
          <w:lang w:val="en-US"/>
        </w:rPr>
        <w:t>.</w:t>
      </w:r>
    </w:p>
    <w:p w14:paraId="7F8807E2" w14:textId="0012E640" w:rsidR="008425B3" w:rsidRPr="001702D8" w:rsidRDefault="00DE6AD4" w:rsidP="005043C6">
      <w:pPr>
        <w:numPr>
          <w:ilvl w:val="0"/>
          <w:numId w:val="13"/>
        </w:numPr>
        <w:tabs>
          <w:tab w:val="clear" w:pos="720"/>
          <w:tab w:val="num" w:pos="426"/>
        </w:tabs>
        <w:spacing w:line="240" w:lineRule="auto"/>
        <w:ind w:left="357" w:hanging="357"/>
        <w:rPr>
          <w:b/>
          <w:bCs/>
          <w:color w:val="25252D"/>
          <w:lang w:val="en-US"/>
        </w:rPr>
      </w:pPr>
      <w:r w:rsidRPr="001702D8">
        <w:rPr>
          <w:rFonts w:eastAsia="Times New Roman"/>
          <w:color w:val="25252D"/>
          <w:lang w:val="en-US"/>
        </w:rPr>
        <w:t>Orchestrated the strategic planning and timely execution</w:t>
      </w:r>
      <w:r w:rsidR="002468A8" w:rsidRPr="001702D8">
        <w:rPr>
          <w:rFonts w:eastAsia="Times New Roman"/>
          <w:color w:val="25252D"/>
          <w:lang w:val="en-US"/>
        </w:rPr>
        <w:t xml:space="preserve"> </w:t>
      </w:r>
      <w:r w:rsidRPr="001702D8">
        <w:rPr>
          <w:rFonts w:eastAsia="Times New Roman"/>
          <w:color w:val="25252D"/>
          <w:lang w:val="en-US"/>
        </w:rPr>
        <w:t xml:space="preserve">of </w:t>
      </w:r>
      <w:r w:rsidR="002468A8" w:rsidRPr="001702D8">
        <w:rPr>
          <w:rFonts w:eastAsia="Times New Roman"/>
          <w:color w:val="25252D"/>
          <w:lang w:val="en-US"/>
        </w:rPr>
        <w:t xml:space="preserve">web app OS and DB migration within </w:t>
      </w:r>
      <w:r w:rsidR="00D34F10" w:rsidRPr="001702D8">
        <w:rPr>
          <w:rFonts w:eastAsia="Times New Roman"/>
          <w:color w:val="25252D"/>
          <w:lang w:val="en-US"/>
        </w:rPr>
        <w:t>1</w:t>
      </w:r>
      <w:r w:rsidR="002468A8" w:rsidRPr="001702D8">
        <w:rPr>
          <w:rFonts w:eastAsia="Times New Roman"/>
          <w:color w:val="25252D"/>
          <w:lang w:val="en-US"/>
        </w:rPr>
        <w:t xml:space="preserve"> week</w:t>
      </w:r>
      <w:r w:rsidR="009D1645" w:rsidRPr="001702D8">
        <w:rPr>
          <w:rFonts w:eastAsia="Times New Roman"/>
          <w:color w:val="25252D"/>
          <w:lang w:val="en-US"/>
        </w:rPr>
        <w:t>.</w:t>
      </w:r>
    </w:p>
    <w:p w14:paraId="74867BB6" w14:textId="59642702" w:rsidR="00D459C4" w:rsidRPr="00E25CAC" w:rsidRDefault="00D459C4" w:rsidP="007C6CFE">
      <w:pPr>
        <w:spacing w:before="100" w:beforeAutospacing="1"/>
        <w:rPr>
          <w:color w:val="auto"/>
        </w:rPr>
      </w:pPr>
      <w:r w:rsidRPr="00DA1A7E">
        <w:rPr>
          <w:b/>
          <w:bCs/>
          <w:color w:val="25252D"/>
        </w:rPr>
        <w:t>Programmer (Database Management System)</w:t>
      </w:r>
      <w:r w:rsidR="00DD15F9" w:rsidRPr="00DA1A7E">
        <w:rPr>
          <w:b/>
          <w:bCs/>
          <w:color w:val="25252D"/>
        </w:rPr>
        <w:t xml:space="preserve"> </w:t>
      </w:r>
      <w:r w:rsidR="00DD15F9" w:rsidRPr="00DA1A7E">
        <w:rPr>
          <w:color w:val="25252D"/>
        </w:rPr>
        <w:t xml:space="preserve">| </w:t>
      </w:r>
      <w:r w:rsidR="00DD15F9" w:rsidRPr="00C565C0">
        <w:rPr>
          <w:color w:val="096BDE"/>
        </w:rPr>
        <w:t>Aug 2021 – May 2022</w:t>
      </w:r>
      <w:r w:rsidR="00DD15F9">
        <w:rPr>
          <w:b/>
          <w:bCs/>
        </w:rPr>
        <w:br/>
      </w:r>
      <w:r w:rsidR="00DD15F9" w:rsidRPr="00DA1A7E">
        <w:rPr>
          <w:b/>
          <w:bCs/>
          <w:color w:val="25252D"/>
        </w:rPr>
        <w:t xml:space="preserve">Junior Programmer (Database Management System) </w:t>
      </w:r>
      <w:r w:rsidR="00DD15F9" w:rsidRPr="00DA1A7E">
        <w:rPr>
          <w:color w:val="25252D"/>
        </w:rPr>
        <w:t xml:space="preserve">| </w:t>
      </w:r>
      <w:r w:rsidR="00DD15F9" w:rsidRPr="00C449E4">
        <w:rPr>
          <w:color w:val="096BDE"/>
        </w:rPr>
        <w:t>Jul 2019 – Aug 2021</w:t>
      </w:r>
      <w:r w:rsidR="001172A4" w:rsidRPr="00E25CAC">
        <w:rPr>
          <w:b/>
          <w:bCs/>
          <w:color w:val="auto"/>
        </w:rPr>
        <w:br/>
      </w:r>
      <w:r w:rsidRPr="00C449E4">
        <w:rPr>
          <w:color w:val="096BDE"/>
        </w:rPr>
        <w:t>EDPS Limited</w:t>
      </w:r>
      <w:r w:rsidRPr="00DA1A7E">
        <w:rPr>
          <w:color w:val="25252D"/>
        </w:rPr>
        <w:t xml:space="preserve"> | </w:t>
      </w:r>
      <w:r w:rsidRPr="00C449E4">
        <w:rPr>
          <w:color w:val="096BDE"/>
        </w:rPr>
        <w:t>Seconded to Hospital Authority</w:t>
      </w:r>
    </w:p>
    <w:p w14:paraId="47E2DF9B" w14:textId="6610060E" w:rsidR="002B3267" w:rsidRPr="00DA1A7E" w:rsidRDefault="00F44894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color w:val="25252D"/>
          <w:lang w:val="en-US"/>
        </w:rPr>
      </w:pPr>
      <w:r w:rsidRPr="00DA1A7E">
        <w:rPr>
          <w:rFonts w:eastAsia="Times New Roman"/>
          <w:color w:val="25252D"/>
          <w:lang w:val="en-US"/>
        </w:rPr>
        <w:t xml:space="preserve">Played an active role in </w:t>
      </w:r>
      <w:r w:rsidR="000C0678" w:rsidRPr="00DA1A7E">
        <w:rPr>
          <w:rFonts w:eastAsia="Times New Roman"/>
          <w:color w:val="25252D"/>
          <w:lang w:val="en-US"/>
        </w:rPr>
        <w:t>conducting</w:t>
      </w:r>
      <w:r w:rsidR="00AB1CFF" w:rsidRPr="00DA1A7E">
        <w:rPr>
          <w:rFonts w:eastAsia="Times New Roman"/>
          <w:color w:val="25252D"/>
          <w:lang w:val="en-US"/>
        </w:rPr>
        <w:t xml:space="preserve"> a </w:t>
      </w:r>
      <w:r w:rsidR="000C0678" w:rsidRPr="00DA1A7E">
        <w:rPr>
          <w:rFonts w:eastAsia="Times New Roman"/>
          <w:color w:val="25252D"/>
          <w:lang w:val="en-US"/>
        </w:rPr>
        <w:t xml:space="preserve">DB </w:t>
      </w:r>
      <w:r w:rsidR="002B3267" w:rsidRPr="00DA1A7E">
        <w:rPr>
          <w:rFonts w:eastAsia="Times New Roman"/>
          <w:color w:val="25252D"/>
          <w:lang w:val="en-US"/>
        </w:rPr>
        <w:t>knowledge-sharing session</w:t>
      </w:r>
      <w:r w:rsidR="00AB1CFF" w:rsidRPr="00DA1A7E">
        <w:rPr>
          <w:rFonts w:eastAsia="Times New Roman"/>
          <w:color w:val="25252D"/>
          <w:lang w:val="en-US"/>
        </w:rPr>
        <w:t xml:space="preserve"> </w:t>
      </w:r>
      <w:r w:rsidR="000C0678" w:rsidRPr="00DA1A7E">
        <w:rPr>
          <w:rFonts w:eastAsia="Times New Roman"/>
          <w:color w:val="25252D"/>
          <w:lang w:val="en-US"/>
        </w:rPr>
        <w:t>and engaging audiences of</w:t>
      </w:r>
      <w:r w:rsidR="002B3267" w:rsidRPr="00DA1A7E">
        <w:rPr>
          <w:rFonts w:eastAsia="Times New Roman"/>
          <w:color w:val="25252D"/>
          <w:lang w:val="en-US"/>
        </w:rPr>
        <w:t xml:space="preserve"> 100+ </w:t>
      </w:r>
      <w:r w:rsidR="00AB1CFF" w:rsidRPr="00DA1A7E">
        <w:rPr>
          <w:rFonts w:eastAsia="Times New Roman"/>
          <w:color w:val="25252D"/>
          <w:lang w:val="en-US"/>
        </w:rPr>
        <w:t>technical professionals</w:t>
      </w:r>
      <w:r w:rsidR="00D935B1" w:rsidRPr="00DA1A7E">
        <w:rPr>
          <w:rFonts w:eastAsia="Times New Roman"/>
          <w:color w:val="25252D"/>
          <w:lang w:val="en-US"/>
        </w:rPr>
        <w:t>.</w:t>
      </w:r>
    </w:p>
    <w:p w14:paraId="7F53242F" w14:textId="77777777" w:rsidR="007C26C8" w:rsidRPr="00DA1A7E" w:rsidRDefault="007C26C8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color w:val="25252D"/>
          <w:lang w:val="en-US"/>
        </w:rPr>
      </w:pPr>
      <w:r w:rsidRPr="00DA1A7E">
        <w:rPr>
          <w:rFonts w:eastAsia="Times New Roman"/>
          <w:color w:val="25252D"/>
          <w:lang w:val="en-US"/>
        </w:rPr>
        <w:t>Architected and programmed a database health check system utilizing React, Express, and MySQL, streamlining SRE processes and decreasing system recovery time.</w:t>
      </w:r>
    </w:p>
    <w:p w14:paraId="07FE8320" w14:textId="20BCBF72" w:rsidR="0067748E" w:rsidRPr="00DA1A7E" w:rsidRDefault="0067748E" w:rsidP="006B5133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DA1A7E">
        <w:rPr>
          <w:rFonts w:eastAsia="Times New Roman"/>
          <w:color w:val="25252D"/>
          <w:lang w:val="en-US"/>
        </w:rPr>
        <w:t>Provided support and guidance to 10</w:t>
      </w:r>
      <w:r w:rsidR="000C4F84" w:rsidRPr="00DA1A7E">
        <w:rPr>
          <w:rFonts w:eastAsia="Times New Roman"/>
          <w:color w:val="25252D"/>
          <w:lang w:val="en-US"/>
        </w:rPr>
        <w:t>+</w:t>
      </w:r>
      <w:r w:rsidRPr="00DA1A7E">
        <w:rPr>
          <w:rFonts w:eastAsia="Times New Roman"/>
          <w:color w:val="25252D"/>
          <w:lang w:val="en-US"/>
        </w:rPr>
        <w:t xml:space="preserve"> application teams on MySQL deployment and maintenance.</w:t>
      </w:r>
    </w:p>
    <w:p w14:paraId="04093363" w14:textId="6D20394A" w:rsidR="007C6A79" w:rsidRPr="00DA1A7E" w:rsidRDefault="007C6A79" w:rsidP="006B5133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DA1A7E">
        <w:rPr>
          <w:color w:val="25252D"/>
          <w:lang w:val="en-US"/>
        </w:rPr>
        <w:t xml:space="preserve">Architected and programmed a web </w:t>
      </w:r>
      <w:r w:rsidR="001D1432" w:rsidRPr="00DA1A7E">
        <w:rPr>
          <w:color w:val="25252D"/>
          <w:lang w:val="en-US"/>
        </w:rPr>
        <w:t>app</w:t>
      </w:r>
      <w:r w:rsidRPr="00DA1A7E">
        <w:rPr>
          <w:color w:val="25252D"/>
          <w:lang w:val="en-US"/>
        </w:rPr>
        <w:t xml:space="preserve"> with React, Express, and MySQL that visualized database CPU utilization, resulting in a 30% increment in productivity.</w:t>
      </w:r>
    </w:p>
    <w:p w14:paraId="6433F9B1" w14:textId="4A1E71A3" w:rsidR="00DD316D" w:rsidRPr="00DA1A7E" w:rsidRDefault="00DD316D" w:rsidP="006B5133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DA1A7E">
        <w:rPr>
          <w:color w:val="25252D"/>
          <w:lang w:val="en-US"/>
        </w:rPr>
        <w:t xml:space="preserve">Conducted a </w:t>
      </w:r>
      <w:r w:rsidR="00DC0C2F" w:rsidRPr="00DA1A7E">
        <w:rPr>
          <w:color w:val="25252D"/>
          <w:lang w:val="en-US"/>
        </w:rPr>
        <w:t>POC</w:t>
      </w:r>
      <w:r w:rsidRPr="00DA1A7E">
        <w:rPr>
          <w:color w:val="25252D"/>
          <w:lang w:val="en-US"/>
        </w:rPr>
        <w:t xml:space="preserve"> on data virtualization utilizing the Delphix DataOps platform, bolstering support for </w:t>
      </w:r>
      <w:r w:rsidR="00A9079B" w:rsidRPr="00DA1A7E">
        <w:rPr>
          <w:color w:val="25252D"/>
          <w:lang w:val="en-US"/>
        </w:rPr>
        <w:t>3</w:t>
      </w:r>
      <w:r w:rsidRPr="00DA1A7E">
        <w:rPr>
          <w:color w:val="25252D"/>
          <w:lang w:val="en-US"/>
        </w:rPr>
        <w:t xml:space="preserve"> types of </w:t>
      </w:r>
      <w:r w:rsidR="004D23EB" w:rsidRPr="00DA1A7E">
        <w:rPr>
          <w:color w:val="25252D"/>
          <w:lang w:val="en-US"/>
        </w:rPr>
        <w:t>DBs</w:t>
      </w:r>
      <w:r w:rsidRPr="00DA1A7E">
        <w:rPr>
          <w:color w:val="25252D"/>
          <w:lang w:val="en-US"/>
        </w:rPr>
        <w:t xml:space="preserve"> and 50</w:t>
      </w:r>
      <w:r w:rsidR="00401D9E" w:rsidRPr="00DA1A7E">
        <w:rPr>
          <w:color w:val="25252D"/>
          <w:lang w:val="en-US"/>
        </w:rPr>
        <w:t>+</w:t>
      </w:r>
      <w:r w:rsidRPr="00DA1A7E">
        <w:rPr>
          <w:color w:val="25252D"/>
          <w:lang w:val="en-US"/>
        </w:rPr>
        <w:t xml:space="preserve"> </w:t>
      </w:r>
      <w:r w:rsidR="00655EC6" w:rsidRPr="00DA1A7E">
        <w:rPr>
          <w:color w:val="25252D"/>
          <w:lang w:val="en-US"/>
        </w:rPr>
        <w:t>DB</w:t>
      </w:r>
      <w:r w:rsidRPr="00DA1A7E">
        <w:rPr>
          <w:color w:val="25252D"/>
          <w:lang w:val="en-US"/>
        </w:rPr>
        <w:t xml:space="preserve"> instances.</w:t>
      </w:r>
    </w:p>
    <w:p w14:paraId="5D8A6461" w14:textId="77777777" w:rsidR="00DC5D57" w:rsidRPr="00154A4B" w:rsidRDefault="00DC5D57" w:rsidP="00DC5D57">
      <w:pPr>
        <w:pStyle w:val="Heading2"/>
        <w:rPr>
          <w:b w:val="0"/>
          <w:color w:val="25252D"/>
        </w:rPr>
      </w:pPr>
      <w:r w:rsidRPr="00154A4B">
        <w:rPr>
          <w:color w:val="25252D"/>
        </w:rPr>
        <w:t>EDUCATION</w:t>
      </w:r>
    </w:p>
    <w:p w14:paraId="41B7E354" w14:textId="06575A75" w:rsidR="00DC5D57" w:rsidRPr="00E25CAC" w:rsidRDefault="00DC5D57" w:rsidP="003F4062">
      <w:pPr>
        <w:spacing w:before="100" w:beforeAutospacing="1"/>
        <w:rPr>
          <w:color w:val="auto"/>
        </w:rPr>
      </w:pPr>
      <w:r w:rsidRPr="00154A4B">
        <w:rPr>
          <w:b/>
          <w:bCs/>
          <w:color w:val="25252D"/>
        </w:rPr>
        <w:t>Master of Science in Information Systems Management</w:t>
      </w:r>
      <w:r w:rsidR="005E3C1F" w:rsidRPr="00E25CAC">
        <w:rPr>
          <w:b/>
          <w:bCs/>
          <w:color w:val="auto"/>
        </w:rPr>
        <w:br/>
      </w:r>
      <w:r w:rsidRPr="005F3652">
        <w:rPr>
          <w:color w:val="096BDE"/>
        </w:rPr>
        <w:t>2022 – Present</w:t>
      </w:r>
      <w:r w:rsidRPr="00154A4B">
        <w:rPr>
          <w:color w:val="25252D"/>
        </w:rPr>
        <w:t xml:space="preserve"> | </w:t>
      </w:r>
      <w:r w:rsidR="00C810B3">
        <w:rPr>
          <w:color w:val="096BDE"/>
        </w:rPr>
        <w:t>The H</w:t>
      </w:r>
      <w:r w:rsidRPr="004A2587">
        <w:rPr>
          <w:color w:val="096BDE"/>
        </w:rPr>
        <w:t>ong Kong University of Science and Technology</w:t>
      </w:r>
    </w:p>
    <w:p w14:paraId="0C2F2155" w14:textId="36610E41" w:rsidR="004C0875" w:rsidRPr="00E25CAC" w:rsidRDefault="00DC5D57" w:rsidP="00193A0D">
      <w:pPr>
        <w:spacing w:before="100" w:beforeAutospacing="1"/>
        <w:rPr>
          <w:color w:val="auto"/>
        </w:rPr>
      </w:pPr>
      <w:r w:rsidRPr="00A40AD6">
        <w:rPr>
          <w:b/>
          <w:bCs/>
        </w:rPr>
        <w:t>Bachelor of Engineering in Computer Science</w:t>
      </w:r>
      <w:r w:rsidR="005E3C1F" w:rsidRPr="00A40AD6">
        <w:rPr>
          <w:b/>
          <w:bCs/>
        </w:rPr>
        <w:br/>
      </w:r>
      <w:r w:rsidRPr="00A40AD6">
        <w:t>Second Class Honours (Division One)</w:t>
      </w:r>
      <w:r w:rsidR="005E3C1F" w:rsidRPr="00E25CAC">
        <w:rPr>
          <w:color w:val="auto"/>
        </w:rPr>
        <w:br/>
      </w:r>
      <w:r w:rsidRPr="00DC05E6">
        <w:rPr>
          <w:color w:val="096BDE"/>
        </w:rPr>
        <w:t>2015 – 2019</w:t>
      </w:r>
      <w:r w:rsidRPr="00154A4B">
        <w:rPr>
          <w:color w:val="25252D"/>
        </w:rPr>
        <w:t xml:space="preserve"> | </w:t>
      </w:r>
      <w:r w:rsidRPr="00DC05E6">
        <w:rPr>
          <w:color w:val="096BDE"/>
        </w:rPr>
        <w:t>The University of Hong Kong</w:t>
      </w:r>
    </w:p>
    <w:p w14:paraId="51D59D96" w14:textId="1B21DAA8" w:rsidR="001B405A" w:rsidRPr="003945C9" w:rsidRDefault="001B405A" w:rsidP="001B405A">
      <w:pPr>
        <w:pStyle w:val="Heading2"/>
        <w:rPr>
          <w:color w:val="25252D"/>
        </w:rPr>
      </w:pPr>
      <w:r w:rsidRPr="003945C9">
        <w:rPr>
          <w:color w:val="25252D"/>
        </w:rPr>
        <w:t>KEY SKILLS</w:t>
      </w:r>
    </w:p>
    <w:p w14:paraId="5F16F5C7" w14:textId="77777777" w:rsidR="002C4C45" w:rsidRDefault="00DD3F81" w:rsidP="00616453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Frontend</w:t>
      </w:r>
    </w:p>
    <w:p w14:paraId="012DFC0B" w14:textId="34355A43" w:rsidR="00C42307" w:rsidRPr="00AD4C1D" w:rsidRDefault="00C42307" w:rsidP="00AA5FCD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291324B8">
                <wp:extent cx="917931" cy="264788"/>
                <wp:effectExtent l="0" t="0" r="21590" b="27940"/>
                <wp:docPr id="53849390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871F79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871F79">
                              <w:rPr>
                                <w:color w:val="25252D"/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1" o:spid="_x0000_s102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9b5oQIAAJk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" filled="f" strokecolor="#d8d8d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871F79" w:rsidRDefault="00C33059" w:rsidP="009F1EF4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871F79">
                        <w:rPr>
                          <w:color w:val="25252D"/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32BE5B2" wp14:editId="5617C7B0">
                <wp:extent cx="917931" cy="264788"/>
                <wp:effectExtent l="0" t="0" r="21590" b="27940"/>
                <wp:docPr id="204702875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C4959B" w14:textId="01CB0636" w:rsidR="00D00805" w:rsidRPr="00871F79" w:rsidRDefault="00D00805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871F79">
                              <w:rPr>
                                <w:color w:val="25252D"/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32BE5B2" id="_x0000_s102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aj6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aBlPdlCcto44aNvNW76psAbumQ9b5vCBsRNxZoRHXKQCfDroJEpKcL8+Oo/2WPaopaTG&#10;fs2pwYFCifpusB2ms8g0CWmDgnt7uutPzUHfAlYBVi3eKYnRNqhelA70Kw6UdYyFKmY4RswpD67f&#10;3IZ2euBI4mK9TmbYypaFe/NseQSP7MZCfWlembNd+QfsmwfoO5otUk23zJ5to6e360PA0g5ReWaz&#10;2+AYSAXUjaw4Z97uk9V5sK5+A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sYGo+q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5FC4959B" w14:textId="01CB0636" w:rsidR="00D00805" w:rsidRPr="00871F79" w:rsidRDefault="00D00805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871F79">
                        <w:rPr>
                          <w:color w:val="25252D"/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A1E2E95" wp14:editId="22EDEB03">
                <wp:extent cx="917931" cy="264788"/>
                <wp:effectExtent l="0" t="0" r="21590" b="27940"/>
                <wp:docPr id="80910570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16E28D" w14:textId="43FA40E0" w:rsidR="00D00805" w:rsidRPr="00293C4B" w:rsidRDefault="00D00805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293C4B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A1E2E95" id="_x0000_s102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1u4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0gNWsaTHRSnrSMO2nbzlm8qrIF75sOWOXxg7EScGeERF6kAnw46iZIS3K+PzqM9lj1qKamx&#10;X3NqcKBQor4bbIfpLDJNQtqg4N6e7vpTc9C3gFWAVYt3SmK0DaoXpQP9igNlHWOhihmOEXPKg+s3&#10;t6GdHjiSuFivkxm2smXh3jxbHsEju7FQX5pX5mxX/gH75gH6jmaLVNMts2fb6Ont+hCwtENUntns&#10;NjgGUgF1IyvOmbf7ZHUerKvfAA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4BdbuK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5016E28D" w14:textId="43FA40E0" w:rsidR="00D00805" w:rsidRPr="00293C4B" w:rsidRDefault="00D00805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293C4B">
                        <w:rPr>
                          <w:color w:val="25252D"/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8F35AD2" wp14:editId="0AEFFF09">
                <wp:extent cx="917931" cy="264788"/>
                <wp:effectExtent l="0" t="0" r="21590" b="27940"/>
                <wp:docPr id="82830163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46042A" w14:textId="5837B258" w:rsidR="0035358C" w:rsidRPr="00917423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917423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8F35AD2" id="_x0000_s102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NowpQIAAKA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m5xOo2U82UFxenTEQdtu3vJthTVwx3x4ZA4fGDsRZ0Z4wEUqwKeDTqKkBPfro/Noj2WPWkpq&#10;7NecGhwolKjvBtthOotMk5A2KLi3p7v+1Bz0GrAKsGrxTkmMtkH1onSgX3GgrGIsVDHDMWJOeXD9&#10;Zh3a6YEjiYvVKplhK1sW7syz5RE8shsL9aV5Zc525R+wb+6h72i2SDXdMnu2jZ7erg4BSztE5ZnN&#10;boNjIBVQN7LinHm7T1bnwbr8D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EJjaMK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646042A" w14:textId="5837B258" w:rsidR="0035358C" w:rsidRPr="00917423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917423">
                        <w:rPr>
                          <w:color w:val="25252D"/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3E73539" wp14:editId="67F1A0C0">
                <wp:extent cx="917931" cy="264788"/>
                <wp:effectExtent l="0" t="0" r="21590" b="27940"/>
                <wp:docPr id="113916844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70E718" w14:textId="18FA4F42" w:rsidR="00D00805" w:rsidRPr="00100F02" w:rsidRDefault="00D00805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100F02">
                              <w:rPr>
                                <w:color w:val="25252D"/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3E73539" id="_x0000_s103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Qju8P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3D70E718" w14:textId="18FA4F42" w:rsidR="00D00805" w:rsidRPr="00100F02" w:rsidRDefault="00D00805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100F02">
                        <w:rPr>
                          <w:color w:val="25252D"/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F0083C7" wp14:editId="21CC21DE">
                <wp:extent cx="917931" cy="264788"/>
                <wp:effectExtent l="0" t="0" r="21590" b="27940"/>
                <wp:docPr id="84170630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77F4B5" w14:textId="62F86E81" w:rsidR="00D00805" w:rsidRPr="00BB13ED" w:rsidRDefault="0035358C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BB13ED">
                              <w:rPr>
                                <w:color w:val="25252D"/>
                                <w:sz w:val="18"/>
                                <w:szCs w:val="18"/>
                              </w:rPr>
                              <w:t>Zustand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F0083C7" id="_x0000_s103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D21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5xeRst4soPitHXEQdtu3vJNhTVwz3zYMocPjJ2IMyM84iIV4NNBJ1FSgvv10Xm0x7JHLSU1&#10;9mtODQ4UStR3g+0wnUWmSUgbFNzb011/ag76FrAKsGrxTkmMtkH1onSgX3GgrGMsVDHDMWJOeXD9&#10;5ja00wNHEhfrdTLDVrYs3JtnyyN4ZDcW6kvzypztyj9g3zxA39FskWq6ZfZsGz29XR8ClnaIyjOb&#10;3QbHQCqgbmTFOfN2n6zOg3X1G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srQ9t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2977F4B5" w14:textId="62F86E81" w:rsidR="00D00805" w:rsidRPr="00BB13ED" w:rsidRDefault="0035358C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 w:rsidRPr="00BB13ED">
                        <w:rPr>
                          <w:color w:val="25252D"/>
                          <w:sz w:val="18"/>
                          <w:szCs w:val="18"/>
                        </w:rPr>
                        <w:t>Zustand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A4B038F" wp14:editId="1AD43D00">
                <wp:extent cx="917931" cy="264788"/>
                <wp:effectExtent l="0" t="0" r="21590" b="27940"/>
                <wp:docPr id="82429023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EDB47C" w14:textId="327B7ED7" w:rsidR="0035358C" w:rsidRPr="0009104F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09104F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A4B038F" id="_x0000_s103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s73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Q/WsaTHRSnrSMO2nbzlm8qrIF75sOWOXxg7EScGeERF6kAnw46iZIS3K+PzqM9lj1qKamx&#10;X3NqcKBQor4bbIfpLDJNQtqg4N6e7vpTc9C3gFWAVYt3SmK0DaoXpQP9igNlHWOhihmOEXPKg+s3&#10;t6GdHjiSuFivkxm2smXh3jxbHsEju7FQX5pX5mxX/gH75gH6jmaLVNMts2fb6Ont+hCwtENUntns&#10;NjgGUgF1IyvOmbf7ZHUerKvfAA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4yLO96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6BEDB47C" w14:textId="327B7ED7" w:rsidR="0035358C" w:rsidRPr="0009104F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09104F">
                        <w:rPr>
                          <w:color w:val="25252D"/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0256F89" wp14:editId="4734BFC6">
                <wp:extent cx="917931" cy="264788"/>
                <wp:effectExtent l="0" t="0" r="21590" b="27940"/>
                <wp:docPr id="46646678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B0033A" w14:textId="489FA249" w:rsidR="0035358C" w:rsidRPr="00B6473F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B6473F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0256F89" id="_x0000_s103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U9/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5xeRct4soPitHXEQdtu3vJNhTVwz3zYMocPjJ2IMyM84iIV4NNBJ1FSgvv10Xm0x7JHLSU1&#10;9mtODQ4UStR3g+0wnUWmSUgbFNzb011/ag76FrAKsGrxTkmMtkH1onSgX3GgrGMsVDHDMWJOeXD9&#10;5ja00wNHEhfrdTLDVrYs3JtnyyN4ZDcW6kvzypztyj9g3zxA39FskWq6ZfZsGz29XR8ClnaIyjOb&#10;3QbHQCqgbmTFOfN2n6zOg3X1G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E61Pf6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EB0033A" w14:textId="489FA249" w:rsidR="0035358C" w:rsidRPr="00B6473F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B6473F">
                        <w:rPr>
                          <w:color w:val="25252D"/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295A535" wp14:editId="41EF9475">
                <wp:extent cx="917931" cy="264788"/>
                <wp:effectExtent l="0" t="0" r="21590" b="27940"/>
                <wp:docPr id="79247645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E43171" w14:textId="708B93CA" w:rsidR="0035358C" w:rsidRPr="004D6920" w:rsidRDefault="0035358C" w:rsidP="00FB2D8E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4D6920">
                              <w:rPr>
                                <w:color w:val="25252D"/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295A535" id="_x0000_s103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APt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5ymAognOyhOW0cctO3mLd9UWAP3zIctc/jA2Ik4M8IjLlIBPh10EiUluF8fnUd7LHvUUlJj&#10;v+bU4EChRH032A7TWWSahLRBwb093fWn5qBvAasAqxbvlMRoG1QvSgf6FQfKOsZCFTMcI+aUB9dv&#10;bkM7PXAkcbFeJzNsZcvCvXm2PIJHdmOhvjSvzNmu/AP2zQP0Hc0WqaZbZs+20dPb9SFgaYeoPLPZ&#10;bXAMpALqRlacM2/3yeo8WFe/A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R2QD7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13E43171" w14:textId="708B93CA" w:rsidR="0035358C" w:rsidRPr="004D6920" w:rsidRDefault="0035358C" w:rsidP="00FB2D8E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4D6920">
                        <w:rPr>
                          <w:color w:val="25252D"/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BBE237A" wp14:editId="3863CB00">
                <wp:extent cx="917931" cy="264788"/>
                <wp:effectExtent l="0" t="0" r="21590" b="27940"/>
                <wp:docPr id="78515284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557B37" w14:textId="28F4887C" w:rsidR="0035358C" w:rsidRPr="00D540AF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540AF">
                              <w:rPr>
                                <w:color w:val="25252D"/>
                                <w:sz w:val="18"/>
                                <w:szCs w:val="18"/>
                              </w:rPr>
                              <w:t>Vuetif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BBE237A" id="_x0000_s103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64Jl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yIaBlPdlCcto44aNvNW76psAbumQ9b5vCBsRNxZoRHXKQCfDroJEpKcL8+Oo/2WPaopaTG&#10;fs2pwYFCifpusB2ms8g0CWmDgnt7uutPzUHfAlYBVi3eKYnRNqhelA70Kw6UdYyFKmY4RswpD67f&#10;3IZ2euBI4mK9TmbYypaFe/NseQSP7MZCfWlembNd+QfsmwfoO5otUk23zJ5to6e360PA0g5ReWaz&#10;2+AYSAXUjaw4Z97uk9V5sK5+A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t+uCZ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0557B37" w14:textId="28F4887C" w:rsidR="0035358C" w:rsidRPr="00D540AF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 w:rsidRPr="00D540AF">
                        <w:rPr>
                          <w:color w:val="25252D"/>
                          <w:sz w:val="18"/>
                          <w:szCs w:val="18"/>
                        </w:rPr>
                        <w:t>Vuetify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CFC6767" wp14:editId="0A17C019">
                <wp:extent cx="917931" cy="264788"/>
                <wp:effectExtent l="0" t="0" r="21590" b="27940"/>
                <wp:docPr id="50701072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B8B360" w14:textId="6495E070" w:rsidR="0035358C" w:rsidRPr="00C839F4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C839F4">
                              <w:rPr>
                                <w:color w:val="25252D"/>
                                <w:sz w:val="18"/>
                                <w:szCs w:val="18"/>
                              </w:rPr>
                              <w:t>Vuex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CFC6767" id="_x0000_s103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Ynu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lGs82kFx2jrioO03b/mmwiK4Zz5smcMXxlbEoREecZEK8O2gkygpwf366DzaY92jlpIa&#10;GzanBicKJeq7wX6YziLVJKQNCu7t6a4/NQd9C1gGWLZ4pyRG26B6UTrQrzhR1jEWqpjhGDGnPLh+&#10;cxva8YEziYv1OplhL1sW7s2z5RE80hsr9aV5Zc529R+wcR6gb2m2SEXdUnu2jZ7erg8BaztE5ZnN&#10;boNzIFVQN7PioHm7T1bnybr6D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CZWJ7q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03B8B360" w14:textId="6495E070" w:rsidR="0035358C" w:rsidRPr="00C839F4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 w:rsidRPr="00C839F4">
                        <w:rPr>
                          <w:color w:val="25252D"/>
                          <w:sz w:val="18"/>
                          <w:szCs w:val="18"/>
                        </w:rPr>
                        <w:t>Vuex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090ABB8" wp14:editId="7918B33E">
                <wp:extent cx="917931" cy="264788"/>
                <wp:effectExtent l="0" t="0" r="21590" b="27940"/>
                <wp:docPr id="29570489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 cap="flat" cmpd="sng" algn="ctr">
                          <a:solidFill>
                            <a:srgbClr val="D8D8D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AE41E8C" w14:textId="52ED6208" w:rsidR="0035358C" w:rsidRPr="00453218" w:rsidRDefault="0011147B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453218">
                              <w:rPr>
                                <w:color w:val="25252D"/>
                                <w:sz w:val="18"/>
                                <w:szCs w:val="18"/>
                              </w:rPr>
                              <w:t>Pini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090ABB8" id="_x0000_s103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" filled="f" strokecolor="#d8d8df" strokeweight=".5pt">
                <v:stroke joinstyle="miter"/>
                <v:textbox style="mso-fit-shape-to-text:t" inset="1mm,0,1mm,0">
                  <w:txbxContent>
                    <w:p w14:paraId="2AE41E8C" w14:textId="52ED6208" w:rsidR="0035358C" w:rsidRPr="00453218" w:rsidRDefault="0011147B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 w:rsidRPr="00453218">
                        <w:rPr>
                          <w:color w:val="25252D"/>
                          <w:sz w:val="18"/>
                          <w:szCs w:val="18"/>
                        </w:rPr>
                        <w:t>Pinia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D487DD" wp14:editId="5D6D2D15">
                <wp:extent cx="917931" cy="264788"/>
                <wp:effectExtent l="0" t="0" r="21590" b="27940"/>
                <wp:docPr id="154275647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1CF6D0" w14:textId="02D4102E" w:rsidR="0035358C" w:rsidRPr="00C95660" w:rsidRDefault="0011147B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C95660">
                              <w:rPr>
                                <w:color w:val="25252D"/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D487DD" id="_x0000_s103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Psk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STSNRzsoTltHHLT95i3fVFgE98yHLXP4wtiKODTCIy5SAb4ddBIlJbhfH51He6x71FJS&#10;Y8Pm1OBEoUR9N9gP01mkmoS0QcG9Pd31p+agbwHLAMsW75TEaBtUL0oH+hUnyjrGQhUzHCPmlAfX&#10;b25DOz5wJnGxXicz7GXLwr15tjyCR3pjpb40r8zZrv4DNs4D9C3NFqmoW2rPttHT2/UhYG2HqDyz&#10;2W1wDqQK6mZWHDRv98nqPFlXvw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iM+yS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2A1CF6D0" w14:textId="02D4102E" w:rsidR="0035358C" w:rsidRPr="00C95660" w:rsidRDefault="0011147B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C95660">
                        <w:rPr>
                          <w:color w:val="25252D"/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AD4C1D" w:rsidRDefault="00030ECB" w:rsidP="00030ECB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Database</w:t>
      </w:r>
    </w:p>
    <w:p w14:paraId="2332159E" w14:textId="3F060F90" w:rsidR="00F43A60" w:rsidRDefault="00AA5FCD" w:rsidP="00D82589">
      <w:pPr>
        <w:spacing w:after="0"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B85BFD" wp14:editId="22ADBB60">
                <wp:extent cx="917931" cy="264788"/>
                <wp:effectExtent l="0" t="0" r="21590" b="27940"/>
                <wp:docPr id="211115261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45B35F" w14:textId="106429AD" w:rsidR="00AA5FCD" w:rsidRPr="00180443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180443">
                              <w:rPr>
                                <w:color w:val="25252D"/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B85BFD" id="_x0000_s103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3qspgIAAKE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G+z+aTSNRzsoTo+OOGj7zVu+rbAI7pgPj8zhC2Mr4tAID7hIBfh20EmUlOB+fXQe7bHuUUtJ&#10;jQ2bU4MThRL13WA/TGeRahLSBgX39nTXn5qDXgOWAZYt3imJ0TaoXpQO9CtOlFWMhSpmOEbMKQ+u&#10;36xDOz5wJnGxWiUz7GXLwp15tjyCR3pjpb40r8zZrv4DNs499C3NFqmoW2rPttHT29UhYG2HqDyz&#10;2W1wDqQK6mZWHDRv98nqPFmXvw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FgDeqy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6345B35F" w14:textId="106429AD" w:rsidR="00AA5FCD" w:rsidRPr="00180443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180443">
                        <w:rPr>
                          <w:color w:val="25252D"/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FA09C5" wp14:editId="7C55B7BC">
                <wp:extent cx="917931" cy="264788"/>
                <wp:effectExtent l="0" t="0" r="21590" b="27940"/>
                <wp:docPr id="11970647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74050F" w14:textId="5883A471" w:rsidR="00AA5FCD" w:rsidRPr="00AB41E2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AB41E2">
                              <w:rPr>
                                <w:color w:val="25252D"/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FA09C5" id="_x0000_s104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qgHKG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7174050F" w14:textId="5883A471" w:rsidR="00AA5FCD" w:rsidRPr="00AB41E2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AB41E2">
                        <w:rPr>
                          <w:color w:val="25252D"/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F769A29" wp14:editId="04050245">
                <wp:extent cx="917931" cy="264788"/>
                <wp:effectExtent l="0" t="0" r="21590" b="27940"/>
                <wp:docPr id="181773271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3AFD63" w14:textId="4A83C00B" w:rsidR="00AA5FCD" w:rsidRPr="007C67A3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7C67A3">
                              <w:rPr>
                                <w:color w:val="25252D"/>
                                <w:sz w:val="18"/>
                                <w:szCs w:val="18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F769A29" id="_x0000_s104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L50p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y2gaj3ZQnLaOOGj7zVu+qbAI7pkPW+bwhbEVcWiER1ykAnw76CRKSnC/PjqP9lj3qKWk&#10;xobNqcGJQon6brAfprNINQlpg4J7e7rrT81B3wKWAZYt3imJ0TaoXpQO9CtOlHWMhSpmOEbMKQ+u&#10;39yGdnzgTOJivU5m2MuWhXvzbHkEj/TGSn1pXpmzXf0HbJwH6FuaLVJRt9SebaOnt+tDwNoOUXlm&#10;s9vgHEgV1M2sOGje7pPVebKufgM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PovnSm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253AFD63" w14:textId="4A83C00B" w:rsidR="00AA5FCD" w:rsidRPr="007C67A3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7C67A3">
                        <w:rPr>
                          <w:color w:val="25252D"/>
                          <w:sz w:val="18"/>
                          <w:szCs w:val="18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F34CFC8" wp14:editId="381406C5">
                <wp:extent cx="917931" cy="264788"/>
                <wp:effectExtent l="0" t="0" r="21590" b="27940"/>
                <wp:docPr id="1356835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34B7B7" w14:textId="14F63E19" w:rsidR="00AA5FCD" w:rsidRPr="00B1662B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B1662B">
                              <w:rPr>
                                <w:color w:val="25252D"/>
                                <w:sz w:val="18"/>
                                <w:szCs w:val="18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F34CFC8" id="_x0000_s104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W5r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WTSNRzsoTltHHLT95i3fVFgE98yHLXP4wtiKODTCIy5SAb4ddBIlJbhfH51He6x71FJS&#10;Y8Pm1OBEoUR9N9gP01mkmoS0QcG9Pd31p+agbwHLAMsW75TEaBtUL0oH+hUnyjrGQhUzHCPmlAfX&#10;b25DOz5wJnGxXicz7GXLwr15tjyCR3pjpb40r8zZrv4DNs4D9C3NFqmoW2rPttHT2/UhYG2HqDyz&#10;2W1wDqQK6mZWHDRv98nqPFlXvw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u5bmu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734B7B7" w14:textId="14F63E19" w:rsidR="00AA5FCD" w:rsidRPr="00B1662B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B1662B">
                        <w:rPr>
                          <w:color w:val="25252D"/>
                          <w:sz w:val="18"/>
                          <w:szCs w:val="18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354889B" wp14:editId="0D09A8BC">
                <wp:extent cx="917931" cy="264788"/>
                <wp:effectExtent l="0" t="0" r="21590" b="27940"/>
                <wp:docPr id="147701209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FFCD9E" w14:textId="188CC8C7" w:rsidR="00AA5FCD" w:rsidRPr="00244A4A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244A4A">
                              <w:rPr>
                                <w:color w:val="25252D"/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354889B" id="_x0000_s104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u/j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q2gaj3ZQnLaOOGj7zVu+qbAI7pkPW+bwhbEVcWiER1ykAnw76CRKSnC/PjqP9lj3qKWk&#10;xobNqcGJQon6brAfprNINQlpg4J7e7rrT81B3wKWAZYt3imJ0TaoXpQO9CtOlHWMhSpmOEbMKQ+u&#10;39yGdnzgTOJivU5m2MuWhXvzbHkEj/TGSn1pXpmzXf0HbJwH6FuaLVJRt9SebaOnt+tDwNoOUXlm&#10;s9vgHEgV1M2sOGje7pPVebKufgM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Fs27+O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AFFCD9E" w14:textId="188CC8C7" w:rsidR="00AA5FCD" w:rsidRPr="00244A4A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244A4A">
                        <w:rPr>
                          <w:color w:val="25252D"/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AD4C1D" w:rsidRDefault="00F35E83" w:rsidP="00F35E83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Backend</w:t>
      </w:r>
    </w:p>
    <w:p w14:paraId="702CEA75" w14:textId="63530DAA" w:rsidR="00F35E83" w:rsidRPr="00DD4B84" w:rsidRDefault="009A709A" w:rsidP="00D82589">
      <w:pPr>
        <w:spacing w:after="0"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D90CA0B" wp14:editId="16A3E43C">
                <wp:extent cx="917931" cy="264788"/>
                <wp:effectExtent l="0" t="0" r="21590" b="27940"/>
                <wp:docPr id="4347476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905BC2" w14:textId="51EB3401" w:rsidR="009A709A" w:rsidRPr="00DE584C" w:rsidRDefault="009A709A" w:rsidP="009A709A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DE584C">
                              <w:rPr>
                                <w:color w:val="25252D"/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D90CA0B" id="_x0000_s104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6Nx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VAHxaAfFaeuIg7bfvOWbCovgnvmwZQ5fGFsRh0Z4xEUqwLeDTqKkBPfro/Noj3WPWkpq&#10;bNicGpwolKjvBvthOotUk5A2KLi3p7v+1Bz0LWAZYNninZIYbYPqRelAv+JEWcdYqGKGY8Sc8uD6&#10;zW1oxwfOJC7W62SGvWxZuDfPlkfwSG+s1JfmlTnb1X/AxnmAvqXZIhV1S+3ZNnp6uz4ErO0QlWc2&#10;uw3OgVRB3cyKg+btPlmdJ+vqN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//o3G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E905BC2" w14:textId="51EB3401" w:rsidR="009A709A" w:rsidRPr="00DE584C" w:rsidRDefault="009A709A" w:rsidP="009A709A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DE584C">
                        <w:rPr>
                          <w:color w:val="25252D"/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8779C47" wp14:editId="0FB31867">
                <wp:extent cx="917931" cy="264788"/>
                <wp:effectExtent l="0" t="0" r="21590" b="27940"/>
                <wp:docPr id="70682609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CD70D" w14:textId="780E81FF" w:rsidR="009A709A" w:rsidRPr="00EC5F21" w:rsidRDefault="009A709A" w:rsidP="009A709A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EC5F21">
                              <w:rPr>
                                <w:color w:val="25252D"/>
                                <w:sz w:val="18"/>
                                <w:szCs w:val="18"/>
                              </w:rPr>
                              <w:t>Spring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8779C47" 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P9wIvm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231CD70D" w14:textId="780E81FF" w:rsidR="009A709A" w:rsidRPr="00EC5F21" w:rsidRDefault="009A709A" w:rsidP="009A709A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EC5F21">
                        <w:rPr>
                          <w:color w:val="25252D"/>
                          <w:sz w:val="18"/>
                          <w:szCs w:val="18"/>
                        </w:rPr>
                        <w:t>Spring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2A428B9" w14:textId="77777777" w:rsidR="00130764" w:rsidRPr="00AD4C1D" w:rsidRDefault="00130764" w:rsidP="00130764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DataOps</w:t>
      </w:r>
    </w:p>
    <w:p w14:paraId="6EBAF475" w14:textId="5BAFF934" w:rsidR="00130764" w:rsidRPr="00DD4B84" w:rsidRDefault="00B60F85" w:rsidP="00130764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AB86EDA" wp14:editId="1081ABD1">
                <wp:extent cx="917931" cy="264788"/>
                <wp:effectExtent l="0" t="0" r="21590" b="27940"/>
                <wp:docPr id="21052828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3B1B87D" w14:textId="31CB75AD" w:rsidR="00B60F85" w:rsidRPr="005A341F" w:rsidRDefault="00B60F85" w:rsidP="00B60F8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AB86EDA" 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6fy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Qm5RqPdlCcto44aPvNW76psAjumQ9b5vCFsRVxaIRHXKQCfDvoJEpKcL8+Oo/2WPeopaTG&#10;hs2pwYlCifpusB+ms0g1CWmDgnt7uutPzUHfApYBli3eKYnRNqhelA70K06UdYyFKmY4RswpD67f&#10;3IZ2fOBM4mK9TmbYy5aFe/NseQSP9MZKfWlembNd/QdsnAfoW5otUlG31J5to6e360PA2g5ReWaz&#10;2+AcSBXUzaw4aN7uk9V5sq5+A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/Qen8q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3B1B87D" w14:textId="31CB75AD" w:rsidR="00B60F85" w:rsidRPr="005A341F" w:rsidRDefault="00B60F85" w:rsidP="00B60F8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E462FD" w14:textId="024E769B" w:rsidR="00130764" w:rsidRPr="00AD4C1D" w:rsidRDefault="00C71064" w:rsidP="00130764">
      <w:pPr>
        <w:spacing w:before="100" w:beforeAutospacing="1"/>
        <w:rPr>
          <w:b/>
          <w:bCs/>
          <w:color w:val="096BDE"/>
        </w:rPr>
      </w:pPr>
      <w:r>
        <w:rPr>
          <w:b/>
          <w:bCs/>
          <w:color w:val="096BDE"/>
        </w:rPr>
        <w:t>Mobile</w:t>
      </w:r>
    </w:p>
    <w:p w14:paraId="63B6653D" w14:textId="2C8910DF" w:rsidR="00130764" w:rsidRPr="00DD4B84" w:rsidRDefault="00C71064" w:rsidP="001746BC">
      <w:pPr>
        <w:spacing w:after="0"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0BDEFC" wp14:editId="2E764AF4">
                <wp:extent cx="917931" cy="264788"/>
                <wp:effectExtent l="0" t="0" r="21590" b="27940"/>
                <wp:docPr id="191333120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3D1578" w14:textId="024E73EE" w:rsidR="00C71064" w:rsidRPr="005A341F" w:rsidRDefault="00C71064" w:rsidP="00C71064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Na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0BDEFC" 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CZ6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QmmcajHRSnrSMO2n7zlm8qLIJ75sOWOXxhbEUcGuERF6kA3w46iZIS3K+PzqM91j1qKamx&#10;YXNqcKJQor4b7IfpLFJNQtqg4N6e7vpTc9C3gGWAZYt3SmK0DaoXpQP9ihNlHWOhihmOEXPKg+s3&#10;t6EdHziTuFivkxn2smXh3jxbHsEjvbFSX5pX5mxX/wEb5wH6lmaLVNQttWfb6Ont+hCwtkNUntns&#10;NjgHUgV1MysOmrf7ZHWerKvfAA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DYgmeq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4E3D1578" w14:textId="024E73EE" w:rsidR="00C71064" w:rsidRPr="005A341F" w:rsidRDefault="00C71064" w:rsidP="00C71064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React Nativ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E1ADBE3" wp14:editId="07726717">
                <wp:extent cx="917931" cy="264788"/>
                <wp:effectExtent l="0" t="0" r="21590" b="27940"/>
                <wp:docPr id="122768065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5FE5AC" w14:textId="0362B403" w:rsidR="00C71064" w:rsidRPr="005A341F" w:rsidRDefault="00C71064" w:rsidP="00C71064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Nativ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E1ADBE3" id="_x0000_s104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tU4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RmEk3j0Q6K09YRB22/ecs3FRbBPfNhyxy+MLYiDo3wiItUgG8HnURJCe7XR+fRHusetZTU&#10;2LA5NThRKFHfDfbDdBapJiFtUHBvT3f9qTnoW8AywLLFOyUx2gbVi9KBfsWJso6xUMUMx4g55cH1&#10;m9vQjg+cSVys18kMe9mycG+eLY/gkd5YqS/NK3O2q/+AjfMAfUuzRSrqltqzbfT0dn0IWNshKs9s&#10;dhucA6mCupkVB83bfbI6T9bVb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Fwe1Ti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315FE5AC" w14:textId="0362B403" w:rsidR="00C71064" w:rsidRPr="005A341F" w:rsidRDefault="00C71064" w:rsidP="00C71064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Nativ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159177A" wp14:editId="71E65C57">
                <wp:extent cx="917931" cy="264788"/>
                <wp:effectExtent l="0" t="0" r="21590" b="27940"/>
                <wp:docPr id="45038578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021915" w14:textId="1D88F942" w:rsidR="00C71064" w:rsidRPr="005A341F" w:rsidRDefault="00C71064" w:rsidP="00C71064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Navig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159177A" id="_x0000_s104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VSwpgIAAKE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G6RmGk3j0Q6K06MjDtp+85ZvKyyCO+bDI3P4wtiKODTCAy5SAb4ddBIlJbhfH51He6x71FJS&#10;Y8Pm1OBEoUR9N9gP01mkmoS0QcG9Pd31p+ag14BlgGWLd0pitA2qF6UD/YoTZRVjoYoZjhFzyoPr&#10;N+vQjg+cSVysVskMe9mycGeeLY/gkd5YqS/NK3O2q/+AjXMPfUuzRSrqltqzbfT0dnUIWNshKs9s&#10;dhucA6mCupkVB83bfbI6T9blb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yRVLC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35021915" w14:textId="1D88F942" w:rsidR="00C71064" w:rsidRPr="005A341F" w:rsidRDefault="00C71064" w:rsidP="00C71064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React Navig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92B7A1B" w14:textId="3B143C39" w:rsidR="009B66D0" w:rsidRPr="00AD4C1D" w:rsidRDefault="00A13B62" w:rsidP="009B66D0">
      <w:pPr>
        <w:spacing w:before="100" w:beforeAutospacing="1"/>
        <w:rPr>
          <w:b/>
          <w:bCs/>
          <w:color w:val="096BDE"/>
        </w:rPr>
      </w:pPr>
      <w:r>
        <w:rPr>
          <w:b/>
          <w:bCs/>
          <w:color w:val="096BDE"/>
        </w:rPr>
        <w:t>Cloud</w:t>
      </w:r>
    </w:p>
    <w:p w14:paraId="33F80F1D" w14:textId="248F125B" w:rsidR="009B66D0" w:rsidRDefault="00FE7EDE" w:rsidP="00CE282D">
      <w:pPr>
        <w:spacing w:after="0" w:line="300" w:lineRule="auto"/>
      </w:pPr>
      <w:r>
        <w:t xml:space="preserve"> </w:t>
      </w:r>
      <w:r w:rsidR="00A13B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EB3CB3F" wp14:editId="2C9D2B33">
                <wp:extent cx="917931" cy="264788"/>
                <wp:effectExtent l="0" t="0" r="21590" b="27940"/>
                <wp:docPr id="173900020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9AB2CB" w14:textId="0A81D9C9" w:rsidR="00A13B62" w:rsidRPr="005A341F" w:rsidRDefault="00A13B62" w:rsidP="00A13B62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EB3CB3F" 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P4yMr2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3A9AB2CB" w14:textId="0A81D9C9" w:rsidR="00A13B62" w:rsidRPr="005A341F" w:rsidRDefault="00A13B62" w:rsidP="00A13B62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A13B62">
        <w:t xml:space="preserve"> </w:t>
      </w:r>
      <w:r w:rsidR="00A13B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70C54CD" wp14:editId="5F1E3076">
                <wp:extent cx="917931" cy="264788"/>
                <wp:effectExtent l="0" t="0" r="21590" b="27940"/>
                <wp:docPr id="26193029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BC7BCD" w14:textId="4D900845" w:rsidR="00A13B62" w:rsidRPr="005A341F" w:rsidRDefault="00A13B62" w:rsidP="00A13B62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OpenShi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70C54CD" 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bM1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TmMprGox0Up60jDtp+85ZvKiyCe+bDljl8YWxFHBrhERepAN8OOomSEtyvj86jPdY9aimp&#10;sWFzanCiUKK+G+yH6SxSTULaoODenu76U3PQt4BlgGWLd0pitA2qF6UD/YoTZR1joYoZjhFzyoPr&#10;N7ehHR84k7hYr5MZ9rJl4d48Wx7BI72xUl+aV+ZsV/8BG+cB+pZmi1TULbVn2+jp7foQsLZDVJ7Z&#10;7DY4B1IFdTMrDpq3+2R1nqyr3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69szW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CBC7BCD" w14:textId="4D900845" w:rsidR="00A13B62" w:rsidRPr="005A341F" w:rsidRDefault="00A13B62" w:rsidP="00A13B62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OpenShif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536A513" w14:textId="77777777" w:rsidR="002B569D" w:rsidRPr="00AD4C1D" w:rsidRDefault="002B569D" w:rsidP="002B569D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Quality Assurance</w:t>
      </w:r>
    </w:p>
    <w:p w14:paraId="1C677DC1" w14:textId="77777777" w:rsidR="002B569D" w:rsidRPr="00DD4B84" w:rsidRDefault="002B569D" w:rsidP="002B569D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9502343" wp14:editId="2265AC7D">
                <wp:extent cx="917931" cy="264788"/>
                <wp:effectExtent l="0" t="0" r="21590" b="27940"/>
                <wp:docPr id="148157643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F9B8E3" w14:textId="77777777" w:rsidR="002B569D" w:rsidRPr="005A341F" w:rsidRDefault="002B569D" w:rsidP="002B569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5A341F">
                              <w:rPr>
                                <w:color w:val="25252D"/>
                                <w:sz w:val="18"/>
                                <w:szCs w:val="18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9502343" 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XytAd6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16F9B8E3" w14:textId="77777777" w:rsidR="002B569D" w:rsidRPr="005A341F" w:rsidRDefault="002B569D" w:rsidP="002B569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5A341F">
                        <w:rPr>
                          <w:color w:val="25252D"/>
                          <w:sz w:val="18"/>
                          <w:szCs w:val="18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7C71983" w14:textId="3DDD1E6D" w:rsidR="001B405A" w:rsidRPr="00695405" w:rsidRDefault="001B405A" w:rsidP="001B405A">
      <w:pPr>
        <w:pStyle w:val="Heading2"/>
        <w:rPr>
          <w:color w:val="25252D"/>
        </w:rPr>
      </w:pPr>
      <w:r w:rsidRPr="00695405">
        <w:rPr>
          <w:color w:val="25252D"/>
        </w:rPr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695405" w:rsidRPr="00695405" w14:paraId="32C92253" w14:textId="77777777" w:rsidTr="003A4EAF">
        <w:tc>
          <w:tcPr>
            <w:tcW w:w="1298" w:type="dxa"/>
          </w:tcPr>
          <w:p w14:paraId="1C2A7C80" w14:textId="77777777" w:rsidR="001B405A" w:rsidRPr="00695405" w:rsidRDefault="001B405A" w:rsidP="003A4EAF">
            <w:pPr>
              <w:rPr>
                <w:rFonts w:asciiTheme="minorHAnsi" w:hAnsiTheme="minorHAnsi"/>
                <w:color w:val="25252D"/>
              </w:rPr>
            </w:pPr>
            <w:r w:rsidRPr="00695405">
              <w:rPr>
                <w:rFonts w:asciiTheme="minorHAnsi" w:hAnsiTheme="minorHAnsi"/>
                <w:color w:val="25252D"/>
              </w:rPr>
              <w:t>Cantonese</w:t>
            </w:r>
          </w:p>
        </w:tc>
        <w:tc>
          <w:tcPr>
            <w:tcW w:w="1757" w:type="dxa"/>
          </w:tcPr>
          <w:p w14:paraId="24F70009" w14:textId="77777777" w:rsidR="001B405A" w:rsidRPr="003E75DF" w:rsidRDefault="001B405A" w:rsidP="003A4EAF">
            <w:pPr>
              <w:rPr>
                <w:rFonts w:asciiTheme="minorHAnsi" w:hAnsiTheme="minorHAnsi"/>
                <w:color w:val="096BDE"/>
              </w:rPr>
            </w:pPr>
            <w:r w:rsidRPr="003E75DF">
              <w:rPr>
                <w:rFonts w:asciiTheme="minorHAnsi" w:hAnsiTheme="minorHAnsi"/>
                <w:color w:val="096BDE"/>
              </w:rPr>
              <w:t>Native</w:t>
            </w:r>
          </w:p>
        </w:tc>
      </w:tr>
      <w:tr w:rsidR="00695405" w:rsidRPr="00695405" w14:paraId="1156EDBB" w14:textId="77777777" w:rsidTr="003A4EAF">
        <w:tc>
          <w:tcPr>
            <w:tcW w:w="1298" w:type="dxa"/>
          </w:tcPr>
          <w:p w14:paraId="6936A7CF" w14:textId="77777777" w:rsidR="001B405A" w:rsidRPr="00695405" w:rsidRDefault="001B405A" w:rsidP="003A4EAF">
            <w:pPr>
              <w:rPr>
                <w:rFonts w:asciiTheme="minorHAnsi" w:hAnsiTheme="minorHAnsi"/>
                <w:color w:val="25252D"/>
              </w:rPr>
            </w:pPr>
            <w:r w:rsidRPr="00695405">
              <w:rPr>
                <w:rFonts w:asciiTheme="minorHAnsi" w:hAnsiTheme="minorHAnsi"/>
                <w:color w:val="25252D"/>
              </w:rPr>
              <w:t>English</w:t>
            </w:r>
          </w:p>
        </w:tc>
        <w:tc>
          <w:tcPr>
            <w:tcW w:w="1757" w:type="dxa"/>
          </w:tcPr>
          <w:p w14:paraId="70D0B259" w14:textId="77777777" w:rsidR="001B405A" w:rsidRPr="003E75DF" w:rsidRDefault="001B405A" w:rsidP="003A4EAF">
            <w:pPr>
              <w:rPr>
                <w:rFonts w:asciiTheme="minorHAnsi" w:hAnsiTheme="minorHAnsi"/>
                <w:color w:val="096BDE"/>
              </w:rPr>
            </w:pPr>
            <w:r w:rsidRPr="003E75DF">
              <w:rPr>
                <w:rFonts w:asciiTheme="minorHAnsi" w:hAnsiTheme="minorHAnsi"/>
                <w:color w:val="096BDE"/>
              </w:rPr>
              <w:t>Full professional</w:t>
            </w:r>
          </w:p>
        </w:tc>
      </w:tr>
      <w:tr w:rsidR="00695405" w:rsidRPr="00695405" w14:paraId="4663A362" w14:textId="77777777" w:rsidTr="003A4EAF">
        <w:tc>
          <w:tcPr>
            <w:tcW w:w="1298" w:type="dxa"/>
          </w:tcPr>
          <w:p w14:paraId="4EEAD9E7" w14:textId="77777777" w:rsidR="001B405A" w:rsidRPr="00695405" w:rsidRDefault="001B405A" w:rsidP="003A4EAF">
            <w:pPr>
              <w:rPr>
                <w:rFonts w:asciiTheme="minorHAnsi" w:hAnsiTheme="minorHAnsi"/>
                <w:color w:val="25252D"/>
              </w:rPr>
            </w:pPr>
            <w:r w:rsidRPr="00695405">
              <w:rPr>
                <w:rFonts w:asciiTheme="minorHAnsi" w:hAnsiTheme="minorHAnsi"/>
                <w:color w:val="25252D"/>
              </w:rPr>
              <w:t xml:space="preserve">Mandarin  </w:t>
            </w:r>
          </w:p>
        </w:tc>
        <w:tc>
          <w:tcPr>
            <w:tcW w:w="1757" w:type="dxa"/>
          </w:tcPr>
          <w:p w14:paraId="22B64AE3" w14:textId="77777777" w:rsidR="001B405A" w:rsidRPr="003E75DF" w:rsidRDefault="001B405A" w:rsidP="003A4EAF">
            <w:pPr>
              <w:rPr>
                <w:rFonts w:asciiTheme="minorHAnsi" w:hAnsiTheme="minorHAnsi"/>
                <w:color w:val="096BDE"/>
              </w:rPr>
            </w:pPr>
            <w:r w:rsidRPr="003E75DF">
              <w:rPr>
                <w:rFonts w:asciiTheme="minorHAnsi" w:hAnsiTheme="minorHAnsi"/>
                <w:color w:val="096BDE"/>
              </w:rPr>
              <w:t>Full professional</w:t>
            </w:r>
          </w:p>
        </w:tc>
      </w:tr>
    </w:tbl>
    <w:p w14:paraId="0A49BE63" w14:textId="77777777" w:rsidR="001B405A" w:rsidRPr="00E25CAC" w:rsidRDefault="001B405A" w:rsidP="00313D8D">
      <w:pPr>
        <w:rPr>
          <w:color w:val="auto"/>
        </w:rPr>
      </w:pPr>
    </w:p>
    <w:sectPr w:rsidR="001B405A" w:rsidRPr="00E25CAC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65F37" w14:textId="77777777" w:rsidR="00666BC1" w:rsidRDefault="00666BC1" w:rsidP="00A66031">
      <w:pPr>
        <w:spacing w:after="0" w:line="240" w:lineRule="auto"/>
      </w:pPr>
      <w:r>
        <w:separator/>
      </w:r>
    </w:p>
  </w:endnote>
  <w:endnote w:type="continuationSeparator" w:id="0">
    <w:p w14:paraId="1FA139E5" w14:textId="77777777" w:rsidR="00666BC1" w:rsidRDefault="00666BC1" w:rsidP="00A660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0BAA4" w14:textId="77777777" w:rsidR="00666BC1" w:rsidRDefault="00666BC1" w:rsidP="00A66031">
      <w:pPr>
        <w:spacing w:after="0" w:line="240" w:lineRule="auto"/>
      </w:pPr>
      <w:r>
        <w:separator/>
      </w:r>
    </w:p>
  </w:footnote>
  <w:footnote w:type="continuationSeparator" w:id="0">
    <w:p w14:paraId="0CDA1D1A" w14:textId="77777777" w:rsidR="00666BC1" w:rsidRDefault="00666BC1" w:rsidP="00A660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1380902C"/>
    <w:lvl w:ilvl="0" w:tplc="4FE0C1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5252D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isplayBackgroundShape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073">
      <o:colormru v:ext="edit" colors="#2e344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7F2A"/>
    <w:rsid w:val="0001002B"/>
    <w:rsid w:val="00010861"/>
    <w:rsid w:val="00011E18"/>
    <w:rsid w:val="00014692"/>
    <w:rsid w:val="0001475B"/>
    <w:rsid w:val="00022062"/>
    <w:rsid w:val="00030ECB"/>
    <w:rsid w:val="00041BF2"/>
    <w:rsid w:val="00043ED4"/>
    <w:rsid w:val="00046231"/>
    <w:rsid w:val="00055FCB"/>
    <w:rsid w:val="00057E9A"/>
    <w:rsid w:val="00063458"/>
    <w:rsid w:val="0007162B"/>
    <w:rsid w:val="000830DB"/>
    <w:rsid w:val="00084B7B"/>
    <w:rsid w:val="00087B31"/>
    <w:rsid w:val="0009104F"/>
    <w:rsid w:val="000A0BAA"/>
    <w:rsid w:val="000A0CD9"/>
    <w:rsid w:val="000A2267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783C"/>
    <w:rsid w:val="000D7A76"/>
    <w:rsid w:val="000F28A9"/>
    <w:rsid w:val="000F3467"/>
    <w:rsid w:val="000F7FEF"/>
    <w:rsid w:val="00100F02"/>
    <w:rsid w:val="00105EF2"/>
    <w:rsid w:val="0011147B"/>
    <w:rsid w:val="00111E97"/>
    <w:rsid w:val="00112582"/>
    <w:rsid w:val="001172A4"/>
    <w:rsid w:val="001177AB"/>
    <w:rsid w:val="0012157C"/>
    <w:rsid w:val="001221CE"/>
    <w:rsid w:val="00123096"/>
    <w:rsid w:val="00123F28"/>
    <w:rsid w:val="00127F75"/>
    <w:rsid w:val="00130764"/>
    <w:rsid w:val="001324DD"/>
    <w:rsid w:val="00133091"/>
    <w:rsid w:val="0014014B"/>
    <w:rsid w:val="001417C3"/>
    <w:rsid w:val="0014698C"/>
    <w:rsid w:val="001473D1"/>
    <w:rsid w:val="00152D36"/>
    <w:rsid w:val="00154A4B"/>
    <w:rsid w:val="001572FD"/>
    <w:rsid w:val="00160811"/>
    <w:rsid w:val="00161570"/>
    <w:rsid w:val="0016675D"/>
    <w:rsid w:val="0016778C"/>
    <w:rsid w:val="001702D8"/>
    <w:rsid w:val="001746BC"/>
    <w:rsid w:val="001772FE"/>
    <w:rsid w:val="00180443"/>
    <w:rsid w:val="00182E5D"/>
    <w:rsid w:val="00187D76"/>
    <w:rsid w:val="001935E3"/>
    <w:rsid w:val="00193741"/>
    <w:rsid w:val="00193A0D"/>
    <w:rsid w:val="001A4775"/>
    <w:rsid w:val="001B01B5"/>
    <w:rsid w:val="001B0C8F"/>
    <w:rsid w:val="001B2F52"/>
    <w:rsid w:val="001B405A"/>
    <w:rsid w:val="001B742C"/>
    <w:rsid w:val="001C13E9"/>
    <w:rsid w:val="001C66A9"/>
    <w:rsid w:val="001D1432"/>
    <w:rsid w:val="001D438C"/>
    <w:rsid w:val="001D4E2D"/>
    <w:rsid w:val="001D5B2A"/>
    <w:rsid w:val="001E5715"/>
    <w:rsid w:val="001F2031"/>
    <w:rsid w:val="00200D36"/>
    <w:rsid w:val="00213E95"/>
    <w:rsid w:val="00225431"/>
    <w:rsid w:val="00240F48"/>
    <w:rsid w:val="00244A4A"/>
    <w:rsid w:val="002468A8"/>
    <w:rsid w:val="002544C6"/>
    <w:rsid w:val="00256E64"/>
    <w:rsid w:val="00260888"/>
    <w:rsid w:val="00262A5F"/>
    <w:rsid w:val="00263668"/>
    <w:rsid w:val="0026395E"/>
    <w:rsid w:val="00263BC6"/>
    <w:rsid w:val="00266A29"/>
    <w:rsid w:val="00276A03"/>
    <w:rsid w:val="0029162C"/>
    <w:rsid w:val="00293C4B"/>
    <w:rsid w:val="002A48D5"/>
    <w:rsid w:val="002B3267"/>
    <w:rsid w:val="002B3E3F"/>
    <w:rsid w:val="002B48BA"/>
    <w:rsid w:val="002B569D"/>
    <w:rsid w:val="002B65BA"/>
    <w:rsid w:val="002B67FF"/>
    <w:rsid w:val="002C0EC1"/>
    <w:rsid w:val="002C24C3"/>
    <w:rsid w:val="002C4C45"/>
    <w:rsid w:val="002D03E5"/>
    <w:rsid w:val="002D22A3"/>
    <w:rsid w:val="002E2932"/>
    <w:rsid w:val="002E398C"/>
    <w:rsid w:val="002E4F16"/>
    <w:rsid w:val="002E65F9"/>
    <w:rsid w:val="002E78CC"/>
    <w:rsid w:val="002F0FEB"/>
    <w:rsid w:val="002F61F2"/>
    <w:rsid w:val="00304CA1"/>
    <w:rsid w:val="00313D8D"/>
    <w:rsid w:val="00314E8D"/>
    <w:rsid w:val="003156F1"/>
    <w:rsid w:val="0033056D"/>
    <w:rsid w:val="0033353F"/>
    <w:rsid w:val="00333C1E"/>
    <w:rsid w:val="0034268F"/>
    <w:rsid w:val="00342845"/>
    <w:rsid w:val="003471C8"/>
    <w:rsid w:val="0035149D"/>
    <w:rsid w:val="0035358C"/>
    <w:rsid w:val="00353CC6"/>
    <w:rsid w:val="00357F53"/>
    <w:rsid w:val="003701D9"/>
    <w:rsid w:val="00373C48"/>
    <w:rsid w:val="003809FA"/>
    <w:rsid w:val="00380FD7"/>
    <w:rsid w:val="00386D15"/>
    <w:rsid w:val="003874FA"/>
    <w:rsid w:val="0039312C"/>
    <w:rsid w:val="00393A96"/>
    <w:rsid w:val="003945C9"/>
    <w:rsid w:val="00397074"/>
    <w:rsid w:val="003A0E2B"/>
    <w:rsid w:val="003A7176"/>
    <w:rsid w:val="003B0C36"/>
    <w:rsid w:val="003B0F73"/>
    <w:rsid w:val="003B6FBC"/>
    <w:rsid w:val="003C0A86"/>
    <w:rsid w:val="003D51BE"/>
    <w:rsid w:val="003E0772"/>
    <w:rsid w:val="003E75DF"/>
    <w:rsid w:val="003F4062"/>
    <w:rsid w:val="003F7797"/>
    <w:rsid w:val="00401D9E"/>
    <w:rsid w:val="00402668"/>
    <w:rsid w:val="0040290D"/>
    <w:rsid w:val="00402D29"/>
    <w:rsid w:val="00406D60"/>
    <w:rsid w:val="00410510"/>
    <w:rsid w:val="00431A47"/>
    <w:rsid w:val="00431F47"/>
    <w:rsid w:val="00436BA6"/>
    <w:rsid w:val="00440E76"/>
    <w:rsid w:val="0044369A"/>
    <w:rsid w:val="00445A1D"/>
    <w:rsid w:val="0044771E"/>
    <w:rsid w:val="00447CFA"/>
    <w:rsid w:val="00452DAA"/>
    <w:rsid w:val="00453218"/>
    <w:rsid w:val="004627D9"/>
    <w:rsid w:val="00462F27"/>
    <w:rsid w:val="004707F8"/>
    <w:rsid w:val="00480AE0"/>
    <w:rsid w:val="004856F8"/>
    <w:rsid w:val="004863D7"/>
    <w:rsid w:val="004A2587"/>
    <w:rsid w:val="004A6F20"/>
    <w:rsid w:val="004A7FE8"/>
    <w:rsid w:val="004B145A"/>
    <w:rsid w:val="004B16BD"/>
    <w:rsid w:val="004B2533"/>
    <w:rsid w:val="004B4D88"/>
    <w:rsid w:val="004C0875"/>
    <w:rsid w:val="004C1716"/>
    <w:rsid w:val="004C30D1"/>
    <w:rsid w:val="004C38DE"/>
    <w:rsid w:val="004C443A"/>
    <w:rsid w:val="004D23EB"/>
    <w:rsid w:val="004D6920"/>
    <w:rsid w:val="004E37AA"/>
    <w:rsid w:val="004E4D55"/>
    <w:rsid w:val="004F380A"/>
    <w:rsid w:val="004F3970"/>
    <w:rsid w:val="0050100F"/>
    <w:rsid w:val="005018A4"/>
    <w:rsid w:val="0050365C"/>
    <w:rsid w:val="005043C6"/>
    <w:rsid w:val="00505EDC"/>
    <w:rsid w:val="005074DC"/>
    <w:rsid w:val="005126E8"/>
    <w:rsid w:val="005174DE"/>
    <w:rsid w:val="0053093E"/>
    <w:rsid w:val="0053285F"/>
    <w:rsid w:val="00535152"/>
    <w:rsid w:val="00536688"/>
    <w:rsid w:val="00543477"/>
    <w:rsid w:val="0054684A"/>
    <w:rsid w:val="005468B0"/>
    <w:rsid w:val="00550D90"/>
    <w:rsid w:val="0055527A"/>
    <w:rsid w:val="00560FE7"/>
    <w:rsid w:val="00567DF1"/>
    <w:rsid w:val="0057073F"/>
    <w:rsid w:val="005872BD"/>
    <w:rsid w:val="00594B8D"/>
    <w:rsid w:val="005A2204"/>
    <w:rsid w:val="005A341F"/>
    <w:rsid w:val="005A4916"/>
    <w:rsid w:val="005A4D39"/>
    <w:rsid w:val="005A6503"/>
    <w:rsid w:val="005A6AB2"/>
    <w:rsid w:val="005B0D85"/>
    <w:rsid w:val="005B1810"/>
    <w:rsid w:val="005B5181"/>
    <w:rsid w:val="005B6AE4"/>
    <w:rsid w:val="005B6FA4"/>
    <w:rsid w:val="005B7169"/>
    <w:rsid w:val="005B7F7B"/>
    <w:rsid w:val="005C4FC6"/>
    <w:rsid w:val="005C63D5"/>
    <w:rsid w:val="005D1C66"/>
    <w:rsid w:val="005D4E35"/>
    <w:rsid w:val="005D7FC4"/>
    <w:rsid w:val="005E3C1F"/>
    <w:rsid w:val="005E776A"/>
    <w:rsid w:val="005F1D5A"/>
    <w:rsid w:val="005F3652"/>
    <w:rsid w:val="00600FD5"/>
    <w:rsid w:val="00603DDA"/>
    <w:rsid w:val="00606480"/>
    <w:rsid w:val="00611D13"/>
    <w:rsid w:val="00616453"/>
    <w:rsid w:val="00623FB7"/>
    <w:rsid w:val="00640875"/>
    <w:rsid w:val="00645A90"/>
    <w:rsid w:val="0064704A"/>
    <w:rsid w:val="0064778E"/>
    <w:rsid w:val="00655EC6"/>
    <w:rsid w:val="00656464"/>
    <w:rsid w:val="0066210F"/>
    <w:rsid w:val="006623C5"/>
    <w:rsid w:val="00662CEC"/>
    <w:rsid w:val="00665B40"/>
    <w:rsid w:val="00665C13"/>
    <w:rsid w:val="00666BC1"/>
    <w:rsid w:val="00667C1E"/>
    <w:rsid w:val="0067748E"/>
    <w:rsid w:val="006802D9"/>
    <w:rsid w:val="00681944"/>
    <w:rsid w:val="006842DA"/>
    <w:rsid w:val="00686C1B"/>
    <w:rsid w:val="00690E94"/>
    <w:rsid w:val="00692B56"/>
    <w:rsid w:val="00693507"/>
    <w:rsid w:val="00695405"/>
    <w:rsid w:val="006A721A"/>
    <w:rsid w:val="006B0CA5"/>
    <w:rsid w:val="006B16F9"/>
    <w:rsid w:val="006B5133"/>
    <w:rsid w:val="006C0C6A"/>
    <w:rsid w:val="006D5752"/>
    <w:rsid w:val="006D6564"/>
    <w:rsid w:val="006F072C"/>
    <w:rsid w:val="006F3398"/>
    <w:rsid w:val="006F724C"/>
    <w:rsid w:val="00704849"/>
    <w:rsid w:val="007058A7"/>
    <w:rsid w:val="007117BA"/>
    <w:rsid w:val="0071198F"/>
    <w:rsid w:val="007128D7"/>
    <w:rsid w:val="0072264D"/>
    <w:rsid w:val="007242CA"/>
    <w:rsid w:val="00726400"/>
    <w:rsid w:val="0073048F"/>
    <w:rsid w:val="00732036"/>
    <w:rsid w:val="007366E3"/>
    <w:rsid w:val="00751629"/>
    <w:rsid w:val="00760964"/>
    <w:rsid w:val="00760E6F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20DA"/>
    <w:rsid w:val="007A60BA"/>
    <w:rsid w:val="007B4219"/>
    <w:rsid w:val="007B5D51"/>
    <w:rsid w:val="007C26C8"/>
    <w:rsid w:val="007C595F"/>
    <w:rsid w:val="007C5FA9"/>
    <w:rsid w:val="007C67A3"/>
    <w:rsid w:val="007C6A79"/>
    <w:rsid w:val="007C6CFE"/>
    <w:rsid w:val="007E0388"/>
    <w:rsid w:val="007E259F"/>
    <w:rsid w:val="007E3F81"/>
    <w:rsid w:val="007E5242"/>
    <w:rsid w:val="007E7FF7"/>
    <w:rsid w:val="007F5F7F"/>
    <w:rsid w:val="008050BA"/>
    <w:rsid w:val="0081149E"/>
    <w:rsid w:val="00812790"/>
    <w:rsid w:val="00813174"/>
    <w:rsid w:val="00813B1D"/>
    <w:rsid w:val="00815DBC"/>
    <w:rsid w:val="00821133"/>
    <w:rsid w:val="008215E3"/>
    <w:rsid w:val="008303F0"/>
    <w:rsid w:val="0083358D"/>
    <w:rsid w:val="00840092"/>
    <w:rsid w:val="008425B3"/>
    <w:rsid w:val="00845FC3"/>
    <w:rsid w:val="008478F8"/>
    <w:rsid w:val="0085334F"/>
    <w:rsid w:val="00860B9B"/>
    <w:rsid w:val="008646A8"/>
    <w:rsid w:val="00871F79"/>
    <w:rsid w:val="008774D2"/>
    <w:rsid w:val="00877F43"/>
    <w:rsid w:val="008819F7"/>
    <w:rsid w:val="00897150"/>
    <w:rsid w:val="008A5D93"/>
    <w:rsid w:val="008C0CCC"/>
    <w:rsid w:val="008C55B7"/>
    <w:rsid w:val="008D2986"/>
    <w:rsid w:val="008F60E9"/>
    <w:rsid w:val="00901B49"/>
    <w:rsid w:val="00911180"/>
    <w:rsid w:val="00917423"/>
    <w:rsid w:val="00925FE8"/>
    <w:rsid w:val="0093003E"/>
    <w:rsid w:val="009359EA"/>
    <w:rsid w:val="00941B84"/>
    <w:rsid w:val="0094512A"/>
    <w:rsid w:val="00946384"/>
    <w:rsid w:val="0095056E"/>
    <w:rsid w:val="00951E8C"/>
    <w:rsid w:val="009666B6"/>
    <w:rsid w:val="00972C6B"/>
    <w:rsid w:val="00976245"/>
    <w:rsid w:val="00983731"/>
    <w:rsid w:val="009846BA"/>
    <w:rsid w:val="00995222"/>
    <w:rsid w:val="00997212"/>
    <w:rsid w:val="00997DCE"/>
    <w:rsid w:val="009A1FB9"/>
    <w:rsid w:val="009A325D"/>
    <w:rsid w:val="009A63CE"/>
    <w:rsid w:val="009A66C9"/>
    <w:rsid w:val="009A709A"/>
    <w:rsid w:val="009B1A1E"/>
    <w:rsid w:val="009B66D0"/>
    <w:rsid w:val="009C573A"/>
    <w:rsid w:val="009C7C84"/>
    <w:rsid w:val="009D0D57"/>
    <w:rsid w:val="009D1645"/>
    <w:rsid w:val="009D7B80"/>
    <w:rsid w:val="009E32E6"/>
    <w:rsid w:val="009F0178"/>
    <w:rsid w:val="009F1EF4"/>
    <w:rsid w:val="009F4F50"/>
    <w:rsid w:val="00A01BC8"/>
    <w:rsid w:val="00A13B62"/>
    <w:rsid w:val="00A1539F"/>
    <w:rsid w:val="00A15509"/>
    <w:rsid w:val="00A173C9"/>
    <w:rsid w:val="00A22BBE"/>
    <w:rsid w:val="00A24E92"/>
    <w:rsid w:val="00A342FD"/>
    <w:rsid w:val="00A40AD6"/>
    <w:rsid w:val="00A479E6"/>
    <w:rsid w:val="00A56332"/>
    <w:rsid w:val="00A57415"/>
    <w:rsid w:val="00A62028"/>
    <w:rsid w:val="00A66031"/>
    <w:rsid w:val="00A66468"/>
    <w:rsid w:val="00A74242"/>
    <w:rsid w:val="00A76FA2"/>
    <w:rsid w:val="00A774DF"/>
    <w:rsid w:val="00A82029"/>
    <w:rsid w:val="00A87097"/>
    <w:rsid w:val="00A873B4"/>
    <w:rsid w:val="00A9079B"/>
    <w:rsid w:val="00A92F09"/>
    <w:rsid w:val="00A94349"/>
    <w:rsid w:val="00A96A12"/>
    <w:rsid w:val="00A96CC8"/>
    <w:rsid w:val="00A97159"/>
    <w:rsid w:val="00A978D5"/>
    <w:rsid w:val="00AA21C4"/>
    <w:rsid w:val="00AA5FCD"/>
    <w:rsid w:val="00AB1CFF"/>
    <w:rsid w:val="00AB32D0"/>
    <w:rsid w:val="00AB3AAC"/>
    <w:rsid w:val="00AB41E2"/>
    <w:rsid w:val="00AB58B2"/>
    <w:rsid w:val="00AC2F7D"/>
    <w:rsid w:val="00AC5DBE"/>
    <w:rsid w:val="00AD22A0"/>
    <w:rsid w:val="00AD3729"/>
    <w:rsid w:val="00AD4008"/>
    <w:rsid w:val="00AD4C1D"/>
    <w:rsid w:val="00AE24B3"/>
    <w:rsid w:val="00AF09A5"/>
    <w:rsid w:val="00AF3C8A"/>
    <w:rsid w:val="00AF7A06"/>
    <w:rsid w:val="00B00C01"/>
    <w:rsid w:val="00B00E08"/>
    <w:rsid w:val="00B0585A"/>
    <w:rsid w:val="00B1662B"/>
    <w:rsid w:val="00B16923"/>
    <w:rsid w:val="00B20454"/>
    <w:rsid w:val="00B239DF"/>
    <w:rsid w:val="00B23ED2"/>
    <w:rsid w:val="00B24B47"/>
    <w:rsid w:val="00B30195"/>
    <w:rsid w:val="00B37E81"/>
    <w:rsid w:val="00B41E70"/>
    <w:rsid w:val="00B56CB3"/>
    <w:rsid w:val="00B60F85"/>
    <w:rsid w:val="00B6473F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7B92"/>
    <w:rsid w:val="00BB13ED"/>
    <w:rsid w:val="00BB2DBA"/>
    <w:rsid w:val="00BC0988"/>
    <w:rsid w:val="00BD36FB"/>
    <w:rsid w:val="00BD5BEB"/>
    <w:rsid w:val="00BE01F4"/>
    <w:rsid w:val="00BE190F"/>
    <w:rsid w:val="00BE7847"/>
    <w:rsid w:val="00BF3140"/>
    <w:rsid w:val="00BF3E82"/>
    <w:rsid w:val="00C05B30"/>
    <w:rsid w:val="00C277B0"/>
    <w:rsid w:val="00C33059"/>
    <w:rsid w:val="00C34B22"/>
    <w:rsid w:val="00C35EB1"/>
    <w:rsid w:val="00C3702C"/>
    <w:rsid w:val="00C40223"/>
    <w:rsid w:val="00C40B4C"/>
    <w:rsid w:val="00C42307"/>
    <w:rsid w:val="00C43246"/>
    <w:rsid w:val="00C449E4"/>
    <w:rsid w:val="00C46270"/>
    <w:rsid w:val="00C517F1"/>
    <w:rsid w:val="00C54DF6"/>
    <w:rsid w:val="00C5616C"/>
    <w:rsid w:val="00C565C0"/>
    <w:rsid w:val="00C63656"/>
    <w:rsid w:val="00C71064"/>
    <w:rsid w:val="00C74C3D"/>
    <w:rsid w:val="00C7508D"/>
    <w:rsid w:val="00C810B3"/>
    <w:rsid w:val="00C81A4A"/>
    <w:rsid w:val="00C839F4"/>
    <w:rsid w:val="00C83D59"/>
    <w:rsid w:val="00C87FB1"/>
    <w:rsid w:val="00C915D4"/>
    <w:rsid w:val="00C932B9"/>
    <w:rsid w:val="00C93914"/>
    <w:rsid w:val="00C95660"/>
    <w:rsid w:val="00C96799"/>
    <w:rsid w:val="00CA10D5"/>
    <w:rsid w:val="00CA2A2F"/>
    <w:rsid w:val="00CA709F"/>
    <w:rsid w:val="00CB4815"/>
    <w:rsid w:val="00CB6C86"/>
    <w:rsid w:val="00CD587C"/>
    <w:rsid w:val="00CD748B"/>
    <w:rsid w:val="00CE1193"/>
    <w:rsid w:val="00CE282D"/>
    <w:rsid w:val="00CE6204"/>
    <w:rsid w:val="00CF2D86"/>
    <w:rsid w:val="00CF33A2"/>
    <w:rsid w:val="00D00805"/>
    <w:rsid w:val="00D022B2"/>
    <w:rsid w:val="00D02DE6"/>
    <w:rsid w:val="00D03972"/>
    <w:rsid w:val="00D06C12"/>
    <w:rsid w:val="00D10919"/>
    <w:rsid w:val="00D11EDE"/>
    <w:rsid w:val="00D127B1"/>
    <w:rsid w:val="00D202D0"/>
    <w:rsid w:val="00D23FDB"/>
    <w:rsid w:val="00D24686"/>
    <w:rsid w:val="00D26B0B"/>
    <w:rsid w:val="00D26BE2"/>
    <w:rsid w:val="00D3353F"/>
    <w:rsid w:val="00D34F10"/>
    <w:rsid w:val="00D36199"/>
    <w:rsid w:val="00D36697"/>
    <w:rsid w:val="00D37078"/>
    <w:rsid w:val="00D41016"/>
    <w:rsid w:val="00D43A09"/>
    <w:rsid w:val="00D459C4"/>
    <w:rsid w:val="00D51DF8"/>
    <w:rsid w:val="00D540AF"/>
    <w:rsid w:val="00D6015A"/>
    <w:rsid w:val="00D6634A"/>
    <w:rsid w:val="00D675F4"/>
    <w:rsid w:val="00D71DCD"/>
    <w:rsid w:val="00D721BD"/>
    <w:rsid w:val="00D73B52"/>
    <w:rsid w:val="00D82589"/>
    <w:rsid w:val="00D8759B"/>
    <w:rsid w:val="00D9114B"/>
    <w:rsid w:val="00D91B5A"/>
    <w:rsid w:val="00D93298"/>
    <w:rsid w:val="00D935B1"/>
    <w:rsid w:val="00D96A1C"/>
    <w:rsid w:val="00DA1A7E"/>
    <w:rsid w:val="00DC05E6"/>
    <w:rsid w:val="00DC0C2F"/>
    <w:rsid w:val="00DC1D16"/>
    <w:rsid w:val="00DC1FB3"/>
    <w:rsid w:val="00DC27CB"/>
    <w:rsid w:val="00DC40CD"/>
    <w:rsid w:val="00DC5396"/>
    <w:rsid w:val="00DC5D57"/>
    <w:rsid w:val="00DC7188"/>
    <w:rsid w:val="00DC7ABC"/>
    <w:rsid w:val="00DD15F9"/>
    <w:rsid w:val="00DD2907"/>
    <w:rsid w:val="00DD316D"/>
    <w:rsid w:val="00DD3F81"/>
    <w:rsid w:val="00DD4417"/>
    <w:rsid w:val="00DD4B84"/>
    <w:rsid w:val="00DD535E"/>
    <w:rsid w:val="00DE584C"/>
    <w:rsid w:val="00DE60DD"/>
    <w:rsid w:val="00DE6AD4"/>
    <w:rsid w:val="00DF144B"/>
    <w:rsid w:val="00DF4BD9"/>
    <w:rsid w:val="00E038F5"/>
    <w:rsid w:val="00E103C1"/>
    <w:rsid w:val="00E10F29"/>
    <w:rsid w:val="00E159B3"/>
    <w:rsid w:val="00E17B43"/>
    <w:rsid w:val="00E200AA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2DAF"/>
    <w:rsid w:val="00E73245"/>
    <w:rsid w:val="00E77308"/>
    <w:rsid w:val="00E84CAB"/>
    <w:rsid w:val="00E912ED"/>
    <w:rsid w:val="00E9298D"/>
    <w:rsid w:val="00E92F31"/>
    <w:rsid w:val="00EA3516"/>
    <w:rsid w:val="00EA5B0B"/>
    <w:rsid w:val="00EA686F"/>
    <w:rsid w:val="00EB47FA"/>
    <w:rsid w:val="00EB56AB"/>
    <w:rsid w:val="00EC1CF4"/>
    <w:rsid w:val="00EC41E9"/>
    <w:rsid w:val="00EC5F21"/>
    <w:rsid w:val="00EC65D4"/>
    <w:rsid w:val="00ED3566"/>
    <w:rsid w:val="00ED6D99"/>
    <w:rsid w:val="00EE4923"/>
    <w:rsid w:val="00EF1F0D"/>
    <w:rsid w:val="00EF361C"/>
    <w:rsid w:val="00F068B2"/>
    <w:rsid w:val="00F1511A"/>
    <w:rsid w:val="00F23A12"/>
    <w:rsid w:val="00F23FC9"/>
    <w:rsid w:val="00F279EC"/>
    <w:rsid w:val="00F35E83"/>
    <w:rsid w:val="00F42597"/>
    <w:rsid w:val="00F43A60"/>
    <w:rsid w:val="00F44894"/>
    <w:rsid w:val="00F50778"/>
    <w:rsid w:val="00F52BC0"/>
    <w:rsid w:val="00F54337"/>
    <w:rsid w:val="00F61AFA"/>
    <w:rsid w:val="00F63B8E"/>
    <w:rsid w:val="00F67029"/>
    <w:rsid w:val="00F814A8"/>
    <w:rsid w:val="00F82A99"/>
    <w:rsid w:val="00F830F7"/>
    <w:rsid w:val="00F869B0"/>
    <w:rsid w:val="00F92B80"/>
    <w:rsid w:val="00F92EC9"/>
    <w:rsid w:val="00F93F5A"/>
    <w:rsid w:val="00F9584F"/>
    <w:rsid w:val="00FA198C"/>
    <w:rsid w:val="00FA2EEE"/>
    <w:rsid w:val="00FA76CD"/>
    <w:rsid w:val="00FB263B"/>
    <w:rsid w:val="00FB2D8E"/>
    <w:rsid w:val="00FC5A8F"/>
    <w:rsid w:val="00FC6D45"/>
    <w:rsid w:val="00FD2F24"/>
    <w:rsid w:val="00FD4E24"/>
    <w:rsid w:val="00FE34FB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>
      <o:colormru v:ext="edit" colors="#2e3440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815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tel:+852%206095%204241" TargetMode="External"/><Relationship Id="rId18" Type="http://schemas.openxmlformats.org/officeDocument/2006/relationships/image" Target="media/image17.sv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13.svg"/><Relationship Id="rId17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hyperlink" Target="mailto:contact@mwskwong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15.svg"/><Relationship Id="rId10" Type="http://schemas.openxmlformats.org/officeDocument/2006/relationships/hyperlink" Target="https://www.google.com/maps/place/Hong+Kong" TargetMode="External"/><Relationship Id="rId19" Type="http://schemas.openxmlformats.org/officeDocument/2006/relationships/hyperlink" Target="https://mwskwong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1.svg"/><Relationship Id="rId14" Type="http://schemas.openxmlformats.org/officeDocument/2006/relationships/image" Target="media/image14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1</TotalTime>
  <Pages>1</Pages>
  <Words>378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</cp:lastModifiedBy>
  <cp:revision>688</cp:revision>
  <cp:lastPrinted>2023-07-01T06:08:00Z</cp:lastPrinted>
  <dcterms:created xsi:type="dcterms:W3CDTF">2022-02-28T00:59:00Z</dcterms:created>
  <dcterms:modified xsi:type="dcterms:W3CDTF">2023-07-01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